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D47594" w14:textId="77777777" w:rsidR="00054E17" w:rsidRDefault="0017019C" w:rsidP="00845729">
      <w:pPr>
        <w:jc w:val="center"/>
      </w:pPr>
      <w:r>
        <w:rPr>
          <w:noProof/>
        </w:rPr>
        <w:drawing>
          <wp:inline distT="0" distB="0" distL="0" distR="0" wp14:anchorId="6A4A16B4" wp14:editId="3755D4FA">
            <wp:extent cx="3586349" cy="22467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PN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0694" cy="228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F9831" w14:textId="77777777" w:rsidR="00845729" w:rsidRDefault="00845729" w:rsidP="00013342">
      <w:pPr>
        <w:spacing w:line="360" w:lineRule="auto"/>
        <w:contextualSpacing/>
        <w:jc w:val="center"/>
        <w:rPr>
          <w:rFonts w:ascii="Helvetica" w:hAnsi="Helvetica"/>
          <w:b/>
        </w:rPr>
      </w:pPr>
      <w:r>
        <w:rPr>
          <w:rFonts w:ascii="Helvetica" w:hAnsi="Helvetica"/>
          <w:b/>
        </w:rPr>
        <w:t>DAVID RAINES COMMUNITY HEALTH CENTERS</w:t>
      </w:r>
    </w:p>
    <w:p w14:paraId="466E5915" w14:textId="77777777" w:rsidR="00845729" w:rsidRDefault="00845729" w:rsidP="00013342">
      <w:pPr>
        <w:spacing w:line="360" w:lineRule="auto"/>
        <w:contextualSpacing/>
        <w:jc w:val="center"/>
        <w:rPr>
          <w:rFonts w:ascii="Helvetica" w:hAnsi="Helvetica"/>
          <w:b/>
        </w:rPr>
      </w:pPr>
      <w:r>
        <w:rPr>
          <w:rFonts w:ascii="Helvetica" w:hAnsi="Helvetica"/>
          <w:b/>
        </w:rPr>
        <w:t>HEALTHCARE CAREERS</w:t>
      </w:r>
      <w:r w:rsidR="002C0B0A">
        <w:rPr>
          <w:rFonts w:ascii="Helvetica" w:hAnsi="Helvetica"/>
          <w:b/>
        </w:rPr>
        <w:t xml:space="preserve"> SCHOLARSHIP</w:t>
      </w:r>
    </w:p>
    <w:p w14:paraId="125C46D6" w14:textId="77777777" w:rsidR="00845729" w:rsidRDefault="00845729" w:rsidP="00013342">
      <w:pPr>
        <w:spacing w:line="360" w:lineRule="auto"/>
        <w:contextualSpacing/>
        <w:jc w:val="center"/>
        <w:rPr>
          <w:rFonts w:ascii="Helvetica" w:hAnsi="Helvetica"/>
          <w:b/>
        </w:rPr>
      </w:pPr>
    </w:p>
    <w:p w14:paraId="791628CD" w14:textId="77777777" w:rsidR="00845729" w:rsidRDefault="00845729" w:rsidP="00013342">
      <w:pPr>
        <w:spacing w:line="240" w:lineRule="auto"/>
        <w:contextualSpacing/>
        <w:jc w:val="center"/>
        <w:rPr>
          <w:rFonts w:ascii="Helvetica" w:hAnsi="Helvetica"/>
          <w:b/>
          <w:u w:val="single"/>
        </w:rPr>
      </w:pPr>
      <w:r>
        <w:rPr>
          <w:rFonts w:ascii="Helvetica" w:hAnsi="Helvetica"/>
          <w:b/>
          <w:u w:val="single"/>
        </w:rPr>
        <w:t>SCHOLARSHIP AGREEMENT</w:t>
      </w:r>
    </w:p>
    <w:p w14:paraId="62282EFD" w14:textId="05C55C55" w:rsidR="00845729" w:rsidRDefault="004A7E42" w:rsidP="00013342">
      <w:pPr>
        <w:spacing w:line="240" w:lineRule="auto"/>
        <w:contextualSpacing/>
        <w:jc w:val="center"/>
        <w:rPr>
          <w:rFonts w:ascii="Helvetica" w:hAnsi="Helvetica"/>
        </w:rPr>
      </w:pPr>
      <w:r>
        <w:rPr>
          <w:rFonts w:ascii="Helvetica" w:hAnsi="Helvetica"/>
        </w:rPr>
        <w:t>Fall</w:t>
      </w:r>
      <w:r w:rsidR="00BE778F">
        <w:rPr>
          <w:rFonts w:ascii="Helvetica" w:hAnsi="Helvetica"/>
        </w:rPr>
        <w:t xml:space="preserve"> </w:t>
      </w:r>
      <w:r w:rsidR="00127E79">
        <w:rPr>
          <w:rFonts w:ascii="Helvetica" w:hAnsi="Helvetica"/>
        </w:rPr>
        <w:t>2021</w:t>
      </w:r>
      <w:r w:rsidR="00BE778F">
        <w:rPr>
          <w:rFonts w:ascii="Helvetica" w:hAnsi="Helvetica"/>
        </w:rPr>
        <w:t xml:space="preserve"> – Spring </w:t>
      </w:r>
      <w:r w:rsidR="00127E79">
        <w:rPr>
          <w:rFonts w:ascii="Helvetica" w:hAnsi="Helvetica"/>
        </w:rPr>
        <w:t>2022</w:t>
      </w:r>
    </w:p>
    <w:p w14:paraId="3A9F9D1E" w14:textId="77777777" w:rsidR="00845729" w:rsidRDefault="00845729" w:rsidP="00013342">
      <w:pPr>
        <w:spacing w:line="240" w:lineRule="auto"/>
        <w:contextualSpacing/>
        <w:jc w:val="center"/>
        <w:rPr>
          <w:rFonts w:ascii="Helvetica" w:hAnsi="Helvetica"/>
        </w:rPr>
      </w:pPr>
    </w:p>
    <w:p w14:paraId="185B4F62" w14:textId="77777777" w:rsidR="00845729" w:rsidRDefault="004A7E42" w:rsidP="00013342">
      <w:pPr>
        <w:spacing w:line="240" w:lineRule="auto"/>
        <w:contextualSpacing/>
        <w:jc w:val="center"/>
        <w:rPr>
          <w:rFonts w:ascii="Helvetica" w:hAnsi="Helvetica"/>
        </w:rPr>
      </w:pPr>
      <w:r>
        <w:rPr>
          <w:rFonts w:ascii="Helvetica" w:hAnsi="Helvetica"/>
        </w:rPr>
        <w:t xml:space="preserve">(5 </w:t>
      </w:r>
      <w:r w:rsidR="00845729">
        <w:rPr>
          <w:rFonts w:ascii="Helvetica" w:hAnsi="Helvetica"/>
        </w:rPr>
        <w:t>candidates per academic year @ $1,000.00 each semester)</w:t>
      </w:r>
    </w:p>
    <w:p w14:paraId="02012105" w14:textId="77777777" w:rsidR="00845729" w:rsidRDefault="00845729" w:rsidP="00013342">
      <w:pPr>
        <w:spacing w:line="240" w:lineRule="auto"/>
        <w:contextualSpacing/>
        <w:jc w:val="center"/>
        <w:rPr>
          <w:rFonts w:ascii="Helvetica" w:hAnsi="Helvetica"/>
        </w:rPr>
      </w:pPr>
    </w:p>
    <w:p w14:paraId="005C7C0F" w14:textId="77777777" w:rsidR="00845729" w:rsidRDefault="00845729" w:rsidP="00013342">
      <w:pPr>
        <w:spacing w:line="240" w:lineRule="auto"/>
        <w:contextualSpacing/>
        <w:jc w:val="both"/>
        <w:rPr>
          <w:rFonts w:ascii="Helvetica" w:hAnsi="Helvetica"/>
          <w:b/>
          <w:u w:val="single"/>
        </w:rPr>
      </w:pPr>
      <w:r>
        <w:rPr>
          <w:rFonts w:ascii="Helvetica" w:hAnsi="Helvetica"/>
          <w:b/>
          <w:u w:val="single"/>
        </w:rPr>
        <w:t>ELIGIBILITY:</w:t>
      </w:r>
    </w:p>
    <w:p w14:paraId="77100A9D" w14:textId="77777777" w:rsidR="00845729" w:rsidRDefault="00845729" w:rsidP="00013342">
      <w:pPr>
        <w:spacing w:line="240" w:lineRule="auto"/>
        <w:contextualSpacing/>
        <w:jc w:val="both"/>
        <w:rPr>
          <w:rFonts w:ascii="Helvetica" w:hAnsi="Helvetica"/>
          <w:b/>
          <w:u w:val="single"/>
        </w:rPr>
      </w:pPr>
    </w:p>
    <w:p w14:paraId="3D741E98" w14:textId="77777777" w:rsidR="00845729" w:rsidRDefault="00B47401" w:rsidP="00013342">
      <w:pPr>
        <w:spacing w:line="240" w:lineRule="auto"/>
        <w:contextualSpacing/>
        <w:jc w:val="both"/>
        <w:rPr>
          <w:rFonts w:ascii="Helvetica" w:hAnsi="Helvetica"/>
          <w:b/>
        </w:rPr>
      </w:pPr>
      <w:r>
        <w:rPr>
          <w:rFonts w:ascii="Helvetica" w:hAnsi="Helvetica"/>
          <w:b/>
        </w:rPr>
        <w:t>To qualify, a recipient</w:t>
      </w:r>
      <w:r w:rsidR="00845729">
        <w:rPr>
          <w:rFonts w:ascii="Helvetica" w:hAnsi="Helvetica"/>
          <w:b/>
        </w:rPr>
        <w:t xml:space="preserve">: </w:t>
      </w:r>
    </w:p>
    <w:p w14:paraId="2AC676BA" w14:textId="77777777" w:rsidR="00845729" w:rsidRDefault="00845729" w:rsidP="00013342">
      <w:pPr>
        <w:spacing w:line="240" w:lineRule="auto"/>
        <w:contextualSpacing/>
        <w:jc w:val="both"/>
        <w:rPr>
          <w:rFonts w:ascii="Helvetica" w:hAnsi="Helvetica"/>
          <w:b/>
        </w:rPr>
      </w:pPr>
    </w:p>
    <w:p w14:paraId="1AC57851" w14:textId="77777777" w:rsidR="00845729" w:rsidRPr="008D6A7E" w:rsidRDefault="000530F1" w:rsidP="003B42D5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Must be</w:t>
      </w:r>
      <w:r w:rsidR="00845729" w:rsidRPr="008D6A7E">
        <w:rPr>
          <w:rFonts w:ascii="Helvetica" w:hAnsi="Helvetica"/>
        </w:rPr>
        <w:t xml:space="preserve"> accepted by </w:t>
      </w:r>
      <w:r w:rsidR="00845729" w:rsidRPr="008D6A7E">
        <w:rPr>
          <w:rFonts w:ascii="Helvetica" w:hAnsi="Helvetica"/>
          <w:u w:val="single"/>
        </w:rPr>
        <w:t xml:space="preserve">Southern University at Shreveport (SUSLA) </w:t>
      </w:r>
      <w:r w:rsidR="00845729" w:rsidRPr="008D6A7E">
        <w:rPr>
          <w:rFonts w:ascii="Helvetica" w:hAnsi="Helvetica"/>
        </w:rPr>
        <w:t xml:space="preserve">as a full-time </w:t>
      </w:r>
      <w:proofErr w:type="gramStart"/>
      <w:r w:rsidR="00845729" w:rsidRPr="008D6A7E">
        <w:rPr>
          <w:rFonts w:ascii="Helvetica" w:hAnsi="Helvetica"/>
        </w:rPr>
        <w:t>student;</w:t>
      </w:r>
      <w:proofErr w:type="gramEnd"/>
    </w:p>
    <w:p w14:paraId="24A57E7D" w14:textId="77777777" w:rsidR="00845729" w:rsidRDefault="000530F1" w:rsidP="00013342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Must m</w:t>
      </w:r>
      <w:r w:rsidR="006E74A9">
        <w:rPr>
          <w:rFonts w:ascii="Helvetica" w:hAnsi="Helvetica"/>
        </w:rPr>
        <w:t>eet all</w:t>
      </w:r>
      <w:r w:rsidR="00B35111" w:rsidRPr="008D6A7E">
        <w:rPr>
          <w:rFonts w:ascii="Helvetica" w:hAnsi="Helvetica"/>
        </w:rPr>
        <w:t xml:space="preserve"> other </w:t>
      </w:r>
      <w:r w:rsidR="006E74A9">
        <w:rPr>
          <w:rFonts w:ascii="Helvetica" w:hAnsi="Helvetica"/>
        </w:rPr>
        <w:t xml:space="preserve">eligibility </w:t>
      </w:r>
      <w:r w:rsidR="00B35111" w:rsidRPr="008D6A7E">
        <w:rPr>
          <w:rFonts w:ascii="Helvetica" w:hAnsi="Helvetica"/>
        </w:rPr>
        <w:t>require</w:t>
      </w:r>
      <w:r w:rsidR="006E74A9">
        <w:rPr>
          <w:rFonts w:ascii="Helvetica" w:hAnsi="Helvetica"/>
        </w:rPr>
        <w:t xml:space="preserve">ments </w:t>
      </w:r>
      <w:r w:rsidR="00B35111" w:rsidRPr="008D6A7E">
        <w:rPr>
          <w:rFonts w:ascii="Helvetica" w:hAnsi="Helvetica"/>
        </w:rPr>
        <w:t>of Southern U</w:t>
      </w:r>
      <w:r w:rsidR="006E74A9">
        <w:rPr>
          <w:rFonts w:ascii="Helvetica" w:hAnsi="Helvetica"/>
        </w:rPr>
        <w:t>niversity at Shreveport (SUSLA) to receive financial assistance.</w:t>
      </w:r>
    </w:p>
    <w:p w14:paraId="7BF24AB0" w14:textId="77777777" w:rsidR="006E74A9" w:rsidRPr="006E74A9" w:rsidRDefault="006E74A9" w:rsidP="006E74A9">
      <w:pPr>
        <w:pStyle w:val="ListParagraph"/>
        <w:numPr>
          <w:ilvl w:val="0"/>
          <w:numId w:val="2"/>
        </w:numPr>
        <w:rPr>
          <w:rFonts w:ascii="Helvetica" w:hAnsi="Helvetica"/>
        </w:rPr>
      </w:pPr>
      <w:r w:rsidRPr="006E74A9">
        <w:rPr>
          <w:rFonts w:ascii="Helvetica" w:hAnsi="Helvetica"/>
        </w:rPr>
        <w:t xml:space="preserve">Must be a </w:t>
      </w:r>
      <w:r w:rsidR="000F35B3">
        <w:rPr>
          <w:rFonts w:ascii="Helvetica" w:hAnsi="Helvetica"/>
        </w:rPr>
        <w:t xml:space="preserve">declared </w:t>
      </w:r>
      <w:r w:rsidRPr="006E74A9">
        <w:rPr>
          <w:rFonts w:ascii="Helvetica" w:hAnsi="Helvetica"/>
        </w:rPr>
        <w:t>Nursing and/or Allied Health Major.</w:t>
      </w:r>
    </w:p>
    <w:p w14:paraId="19283481" w14:textId="77777777" w:rsidR="0018082F" w:rsidRDefault="006E74A9" w:rsidP="00013342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M</w:t>
      </w:r>
      <w:r w:rsidR="0018082F">
        <w:rPr>
          <w:rFonts w:ascii="Helvetica" w:hAnsi="Helvetica"/>
        </w:rPr>
        <w:t>ust have a 3.0 Cumulative GPA</w:t>
      </w:r>
      <w:r>
        <w:rPr>
          <w:rFonts w:ascii="Helvetica" w:hAnsi="Helvetica"/>
        </w:rPr>
        <w:t>.</w:t>
      </w:r>
      <w:r w:rsidR="0018082F">
        <w:rPr>
          <w:rFonts w:ascii="Helvetica" w:hAnsi="Helvetica"/>
        </w:rPr>
        <w:t xml:space="preserve"> </w:t>
      </w:r>
    </w:p>
    <w:p w14:paraId="3673085D" w14:textId="77777777" w:rsidR="0018082F" w:rsidRDefault="006E74A9" w:rsidP="00013342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>Must have c</w:t>
      </w:r>
      <w:r w:rsidR="0018082F">
        <w:rPr>
          <w:rFonts w:ascii="Helvetica" w:hAnsi="Helvetica"/>
        </w:rPr>
        <w:t xml:space="preserve">ompleted </w:t>
      </w:r>
      <w:r>
        <w:rPr>
          <w:rFonts w:ascii="Helvetica" w:hAnsi="Helvetica"/>
        </w:rPr>
        <w:t xml:space="preserve">a </w:t>
      </w:r>
      <w:r w:rsidR="0018082F">
        <w:rPr>
          <w:rFonts w:ascii="Helvetica" w:hAnsi="Helvetica"/>
        </w:rPr>
        <w:t>minimum 12 hours</w:t>
      </w:r>
      <w:r>
        <w:rPr>
          <w:rFonts w:ascii="Helvetica" w:hAnsi="Helvetica"/>
        </w:rPr>
        <w:t>.</w:t>
      </w:r>
      <w:r w:rsidR="0018082F">
        <w:rPr>
          <w:rFonts w:ascii="Helvetica" w:hAnsi="Helvetica"/>
        </w:rPr>
        <w:t xml:space="preserve"> </w:t>
      </w:r>
    </w:p>
    <w:p w14:paraId="7614A6E8" w14:textId="77777777" w:rsidR="000F35B3" w:rsidRDefault="000F35B3" w:rsidP="000F35B3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Helvetica" w:hAnsi="Helvetica"/>
        </w:rPr>
      </w:pPr>
      <w:r w:rsidRPr="000F35B3">
        <w:rPr>
          <w:rFonts w:ascii="Helvetica" w:hAnsi="Helvetica"/>
        </w:rPr>
        <w:t>Must submit the following information:</w:t>
      </w:r>
      <w:r>
        <w:rPr>
          <w:rFonts w:ascii="Helvetica" w:hAnsi="Helvetica"/>
        </w:rPr>
        <w:t xml:space="preserve"> </w:t>
      </w:r>
    </w:p>
    <w:p w14:paraId="11540B4B" w14:textId="77777777" w:rsidR="000F35B3" w:rsidRDefault="000F35B3" w:rsidP="00DC1A04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" w:hAnsi="Helvetica"/>
        </w:rPr>
      </w:pPr>
      <w:r w:rsidRPr="000F35B3">
        <w:rPr>
          <w:rFonts w:ascii="Helvetica" w:hAnsi="Helvetica"/>
        </w:rPr>
        <w:t xml:space="preserve">Official Financial Aid Transcript, </w:t>
      </w:r>
    </w:p>
    <w:p w14:paraId="6041FD35" w14:textId="77777777" w:rsidR="000F35B3" w:rsidRPr="005B72FA" w:rsidRDefault="000F35B3" w:rsidP="00DC1A04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" w:hAnsi="Helvetica"/>
          <w:b/>
        </w:rPr>
      </w:pPr>
      <w:r w:rsidRPr="000F35B3">
        <w:rPr>
          <w:rFonts w:ascii="Helvetica" w:hAnsi="Helvetica"/>
        </w:rPr>
        <w:t xml:space="preserve">Official Transcript or Letter from </w:t>
      </w:r>
      <w:proofErr w:type="gramStart"/>
      <w:r w:rsidRPr="000F35B3">
        <w:rPr>
          <w:rFonts w:ascii="Helvetica" w:hAnsi="Helvetica"/>
        </w:rPr>
        <w:t>Registrar,</w:t>
      </w:r>
      <w:r w:rsidR="005B72FA">
        <w:rPr>
          <w:rFonts w:ascii="Helvetica" w:hAnsi="Helvetica"/>
        </w:rPr>
        <w:t>(</w:t>
      </w:r>
      <w:proofErr w:type="gramEnd"/>
      <w:r w:rsidR="005B72FA" w:rsidRPr="005B72FA">
        <w:rPr>
          <w:rFonts w:ascii="Helvetica" w:hAnsi="Helvetica"/>
          <w:b/>
        </w:rPr>
        <w:t xml:space="preserve">must include all grades through spring semester) </w:t>
      </w:r>
    </w:p>
    <w:p w14:paraId="5E9BC699" w14:textId="77777777" w:rsidR="000F35B3" w:rsidRDefault="000F35B3" w:rsidP="00DC1A04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" w:hAnsi="Helvetica"/>
        </w:rPr>
      </w:pPr>
      <w:r w:rsidRPr="000F35B3">
        <w:rPr>
          <w:rFonts w:ascii="Helvetica" w:hAnsi="Helvetica"/>
        </w:rPr>
        <w:t xml:space="preserve">Three (3) Letters of Recommendations, </w:t>
      </w:r>
    </w:p>
    <w:p w14:paraId="191ECE73" w14:textId="77777777" w:rsidR="00A23F55" w:rsidRDefault="000F35B3" w:rsidP="00A23F55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Anticipated </w:t>
      </w:r>
      <w:r w:rsidR="00A23F55">
        <w:rPr>
          <w:rFonts w:ascii="Helvetica" w:hAnsi="Helvetica"/>
        </w:rPr>
        <w:t>date of graduation.</w:t>
      </w:r>
    </w:p>
    <w:p w14:paraId="4DE2D6B6" w14:textId="77777777" w:rsidR="00A23F55" w:rsidRDefault="00A23F55" w:rsidP="00A23F55">
      <w:pPr>
        <w:pStyle w:val="ListParagraph"/>
        <w:spacing w:line="240" w:lineRule="auto"/>
        <w:ind w:left="0"/>
        <w:jc w:val="both"/>
        <w:rPr>
          <w:rFonts w:ascii="Helvetica" w:hAnsi="Helvetica"/>
        </w:rPr>
      </w:pPr>
    </w:p>
    <w:p w14:paraId="1253E228" w14:textId="36FF60DC" w:rsidR="00A23F55" w:rsidRDefault="00A23F55" w:rsidP="00A23F55">
      <w:pPr>
        <w:pStyle w:val="ListParagraph"/>
        <w:spacing w:line="240" w:lineRule="auto"/>
        <w:ind w:left="0"/>
        <w:jc w:val="both"/>
        <w:rPr>
          <w:rFonts w:ascii="Helvetica" w:hAnsi="Helvetica"/>
          <w:b/>
        </w:rPr>
      </w:pPr>
      <w:r w:rsidRPr="00A23F55">
        <w:rPr>
          <w:rFonts w:ascii="Helvetica" w:hAnsi="Helvetica"/>
          <w:b/>
        </w:rPr>
        <w:t>A COMPLETE APP</w:t>
      </w:r>
      <w:r w:rsidR="00F709AC">
        <w:rPr>
          <w:rFonts w:ascii="Helvetica" w:hAnsi="Helvetica"/>
          <w:b/>
        </w:rPr>
        <w:t>L</w:t>
      </w:r>
      <w:r w:rsidRPr="00A23F55">
        <w:rPr>
          <w:rFonts w:ascii="Helvetica" w:hAnsi="Helvetica"/>
          <w:b/>
        </w:rPr>
        <w:t xml:space="preserve">ICATION CONTAINING ALL REQUIRED INFORMATION MUST BE SUBMITTED NO LATER THAN </w:t>
      </w:r>
      <w:r w:rsidR="00B33FD8" w:rsidRPr="00B33FD8">
        <w:rPr>
          <w:rFonts w:ascii="Helvetica" w:hAnsi="Helvetica"/>
          <w:b/>
          <w:color w:val="FF0000"/>
        </w:rPr>
        <w:t>MAY 24th</w:t>
      </w:r>
      <w:r w:rsidRPr="00A23F55">
        <w:rPr>
          <w:rFonts w:ascii="Helvetica" w:hAnsi="Helvetica"/>
          <w:b/>
        </w:rPr>
        <w:t xml:space="preserve">, </w:t>
      </w:r>
      <w:r w:rsidR="00127E79">
        <w:rPr>
          <w:rFonts w:ascii="Helvetica" w:hAnsi="Helvetica"/>
          <w:b/>
        </w:rPr>
        <w:t>2021</w:t>
      </w:r>
      <w:r w:rsidRPr="00A23F55">
        <w:rPr>
          <w:rFonts w:ascii="Helvetica" w:hAnsi="Helvetica"/>
          <w:b/>
        </w:rPr>
        <w:t>.  LATE OR INCOMPLETE APPLICATIONS WILL NOT BE CONSIDERED</w:t>
      </w:r>
      <w:r w:rsidR="00F709AC">
        <w:rPr>
          <w:rFonts w:ascii="Helvetica" w:hAnsi="Helvetica"/>
          <w:b/>
        </w:rPr>
        <w:t>.</w:t>
      </w:r>
    </w:p>
    <w:p w14:paraId="3717CA6F" w14:textId="77777777" w:rsidR="009D1D1A" w:rsidRPr="00A23F55" w:rsidRDefault="009D1D1A" w:rsidP="00A23F55">
      <w:pPr>
        <w:pStyle w:val="ListParagraph"/>
        <w:spacing w:line="240" w:lineRule="auto"/>
        <w:ind w:left="0"/>
        <w:jc w:val="both"/>
        <w:rPr>
          <w:rFonts w:ascii="Helvetica" w:hAnsi="Helvetica"/>
          <w:b/>
        </w:rPr>
      </w:pPr>
    </w:p>
    <w:p w14:paraId="26BDDD1E" w14:textId="77777777" w:rsidR="00B35111" w:rsidRDefault="00B35111" w:rsidP="00013342">
      <w:pPr>
        <w:spacing w:line="240" w:lineRule="auto"/>
        <w:jc w:val="both"/>
        <w:rPr>
          <w:rFonts w:ascii="Helvetica" w:hAnsi="Helvetica"/>
          <w:b/>
          <w:u w:val="single"/>
        </w:rPr>
      </w:pPr>
      <w:r>
        <w:rPr>
          <w:rFonts w:ascii="Helvetica" w:hAnsi="Helvetica"/>
          <w:b/>
          <w:u w:val="single"/>
        </w:rPr>
        <w:t>OTHER PROVISIONS:</w:t>
      </w:r>
    </w:p>
    <w:p w14:paraId="5CD884BD" w14:textId="77777777" w:rsidR="006E74A9" w:rsidRDefault="006E74A9" w:rsidP="00013342">
      <w:pPr>
        <w:spacing w:line="240" w:lineRule="auto"/>
        <w:contextualSpacing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Awardee must maintain a </w:t>
      </w:r>
      <w:r w:rsidRPr="006E74A9">
        <w:rPr>
          <w:rFonts w:ascii="Helvetica" w:hAnsi="Helvetica"/>
        </w:rPr>
        <w:t xml:space="preserve">3.0 Cum GPA during </w:t>
      </w:r>
      <w:r>
        <w:rPr>
          <w:rFonts w:ascii="Helvetica" w:hAnsi="Helvetica"/>
        </w:rPr>
        <w:t xml:space="preserve">the </w:t>
      </w:r>
      <w:r w:rsidRPr="006E74A9">
        <w:rPr>
          <w:rFonts w:ascii="Helvetica" w:hAnsi="Helvetica"/>
        </w:rPr>
        <w:t xml:space="preserve">award period </w:t>
      </w:r>
      <w:r>
        <w:rPr>
          <w:rFonts w:ascii="Helvetica" w:hAnsi="Helvetica"/>
        </w:rPr>
        <w:t>in order to continue to receive scholarship funds.</w:t>
      </w:r>
    </w:p>
    <w:p w14:paraId="79693361" w14:textId="77777777" w:rsidR="006E74A9" w:rsidRDefault="006E74A9" w:rsidP="00013342">
      <w:pPr>
        <w:spacing w:line="240" w:lineRule="auto"/>
        <w:contextualSpacing/>
        <w:jc w:val="both"/>
        <w:rPr>
          <w:rFonts w:ascii="Helvetica" w:hAnsi="Helvetica"/>
        </w:rPr>
      </w:pPr>
    </w:p>
    <w:p w14:paraId="53E4FF95" w14:textId="77777777" w:rsidR="004A7E42" w:rsidRDefault="006E74A9" w:rsidP="00013342">
      <w:pPr>
        <w:spacing w:line="240" w:lineRule="auto"/>
        <w:contextualSpacing/>
        <w:jc w:val="both"/>
        <w:rPr>
          <w:rFonts w:ascii="Helvetica" w:hAnsi="Helvetica"/>
        </w:rPr>
      </w:pPr>
      <w:r>
        <w:rPr>
          <w:rFonts w:ascii="Helvetica" w:hAnsi="Helvetica"/>
        </w:rPr>
        <w:t>Awards would be distributed each semester</w:t>
      </w:r>
      <w:r w:rsidR="004A7E42">
        <w:rPr>
          <w:rFonts w:ascii="Helvetica" w:hAnsi="Helvetica"/>
        </w:rPr>
        <w:t xml:space="preserve"> provided the recipient continues to meet the award criteria.</w:t>
      </w:r>
    </w:p>
    <w:p w14:paraId="132DCDF9" w14:textId="77777777" w:rsidR="004A7E42" w:rsidRDefault="004A7E42" w:rsidP="00013342">
      <w:pPr>
        <w:spacing w:line="240" w:lineRule="auto"/>
        <w:contextualSpacing/>
        <w:jc w:val="both"/>
        <w:rPr>
          <w:rFonts w:ascii="Helvetica" w:hAnsi="Helvetica"/>
        </w:rPr>
      </w:pPr>
    </w:p>
    <w:p w14:paraId="5F4390F0" w14:textId="77777777" w:rsidR="00DC1A04" w:rsidRDefault="00DC1A04" w:rsidP="00013342">
      <w:pPr>
        <w:spacing w:line="240" w:lineRule="auto"/>
        <w:contextualSpacing/>
        <w:jc w:val="both"/>
        <w:rPr>
          <w:rFonts w:ascii="Helvetica" w:hAnsi="Helvetica"/>
        </w:rPr>
      </w:pPr>
      <w:r w:rsidRPr="00DC1A04">
        <w:rPr>
          <w:rFonts w:ascii="Helvetica" w:hAnsi="Helvetica"/>
        </w:rPr>
        <w:lastRenderedPageBreak/>
        <w:t xml:space="preserve">Scholarship funds </w:t>
      </w:r>
      <w:r>
        <w:rPr>
          <w:rFonts w:ascii="Helvetica" w:hAnsi="Helvetica"/>
        </w:rPr>
        <w:t xml:space="preserve">are held and </w:t>
      </w:r>
      <w:r w:rsidRPr="00DC1A04">
        <w:rPr>
          <w:rFonts w:ascii="Helvetica" w:hAnsi="Helvetica"/>
        </w:rPr>
        <w:t xml:space="preserve">disbursed </w:t>
      </w:r>
      <w:r>
        <w:rPr>
          <w:rFonts w:ascii="Helvetica" w:hAnsi="Helvetica"/>
        </w:rPr>
        <w:t>by the SUSLA Financial Aid Office</w:t>
      </w:r>
      <w:r w:rsidR="0017019C">
        <w:rPr>
          <w:rFonts w:ascii="Helvetica" w:hAnsi="Helvetica"/>
        </w:rPr>
        <w:t xml:space="preserve"> </w:t>
      </w:r>
      <w:r w:rsidR="009D1D1A">
        <w:rPr>
          <w:rFonts w:ascii="Helvetica" w:hAnsi="Helvetica"/>
        </w:rPr>
        <w:t xml:space="preserve">and </w:t>
      </w:r>
      <w:r w:rsidR="0017019C" w:rsidRPr="00DC1A04">
        <w:rPr>
          <w:rFonts w:ascii="Helvetica" w:hAnsi="Helvetica"/>
        </w:rPr>
        <w:t>will</w:t>
      </w:r>
      <w:r w:rsidRPr="00DC1A04">
        <w:rPr>
          <w:rFonts w:ascii="Helvetica" w:hAnsi="Helvetica"/>
        </w:rPr>
        <w:t xml:space="preserve"> not be given to a re</w:t>
      </w:r>
      <w:r>
        <w:rPr>
          <w:rFonts w:ascii="Helvetica" w:hAnsi="Helvetica"/>
        </w:rPr>
        <w:t>cipient in the form of a check. T</w:t>
      </w:r>
      <w:r w:rsidRPr="00DC1A04">
        <w:rPr>
          <w:rFonts w:ascii="Helvetica" w:hAnsi="Helvetica"/>
        </w:rPr>
        <w:t xml:space="preserve">he approved amount will be applied towards the recipient’s current semester account balance (providing no discrepancies are realized at the time of submission) to the Office of Financial Aid.  </w:t>
      </w:r>
    </w:p>
    <w:p w14:paraId="3E1C2BF7" w14:textId="77777777" w:rsidR="00DC1A04" w:rsidRDefault="00DC1A04" w:rsidP="00013342">
      <w:pPr>
        <w:spacing w:line="240" w:lineRule="auto"/>
        <w:contextualSpacing/>
        <w:jc w:val="both"/>
        <w:rPr>
          <w:rFonts w:ascii="Helvetica" w:hAnsi="Helvetica"/>
        </w:rPr>
      </w:pPr>
    </w:p>
    <w:p w14:paraId="59CF8855" w14:textId="77777777" w:rsidR="00B35111" w:rsidRPr="008D6A7E" w:rsidRDefault="004A7E42" w:rsidP="00013342">
      <w:pPr>
        <w:spacing w:line="240" w:lineRule="auto"/>
        <w:contextualSpacing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Awardee would </w:t>
      </w:r>
      <w:r w:rsidR="003B42D5">
        <w:rPr>
          <w:rFonts w:ascii="Helvetica" w:hAnsi="Helvetica"/>
        </w:rPr>
        <w:t xml:space="preserve">receive </w:t>
      </w:r>
      <w:r w:rsidR="003B42D5" w:rsidRPr="00B50F04">
        <w:rPr>
          <w:rFonts w:ascii="Helvetica" w:hAnsi="Helvetica"/>
          <w:b/>
          <w:u w:val="single"/>
        </w:rPr>
        <w:t>only</w:t>
      </w:r>
      <w:r w:rsidR="003B42D5">
        <w:rPr>
          <w:rFonts w:ascii="Helvetica" w:hAnsi="Helvetica"/>
        </w:rPr>
        <w:t xml:space="preserve"> one (1) award </w:t>
      </w:r>
      <w:r>
        <w:rPr>
          <w:rFonts w:ascii="Helvetica" w:hAnsi="Helvetica"/>
        </w:rPr>
        <w:t>during enrollment at SUSLA. Person</w:t>
      </w:r>
      <w:r w:rsidR="000F35B3">
        <w:rPr>
          <w:rFonts w:ascii="Helvetica" w:hAnsi="Helvetica"/>
        </w:rPr>
        <w:t>s</w:t>
      </w:r>
      <w:r>
        <w:rPr>
          <w:rFonts w:ascii="Helvetica" w:hAnsi="Helvetica"/>
        </w:rPr>
        <w:t xml:space="preserve"> NO</w:t>
      </w:r>
      <w:r w:rsidR="000F35B3">
        <w:rPr>
          <w:rFonts w:ascii="Helvetica" w:hAnsi="Helvetica"/>
        </w:rPr>
        <w:t>T selected to receive an award</w:t>
      </w:r>
      <w:r>
        <w:rPr>
          <w:rFonts w:ascii="Helvetica" w:hAnsi="Helvetica"/>
        </w:rPr>
        <w:t xml:space="preserve"> may only reapply once</w:t>
      </w:r>
      <w:r w:rsidR="000F35B3">
        <w:rPr>
          <w:rFonts w:ascii="Helvetica" w:hAnsi="Helvetica"/>
        </w:rPr>
        <w:t xml:space="preserve"> during enrollment at SUSLA</w:t>
      </w:r>
      <w:r>
        <w:rPr>
          <w:rFonts w:ascii="Helvetica" w:hAnsi="Helvetica"/>
        </w:rPr>
        <w:t>.</w:t>
      </w:r>
      <w:r w:rsidR="003B42D5">
        <w:rPr>
          <w:rFonts w:ascii="Helvetica" w:hAnsi="Helvetica"/>
        </w:rPr>
        <w:t xml:space="preserve"> </w:t>
      </w:r>
    </w:p>
    <w:p w14:paraId="09AE0A69" w14:textId="77777777" w:rsidR="004A7E42" w:rsidRDefault="004A7E42" w:rsidP="00013342">
      <w:pPr>
        <w:spacing w:line="240" w:lineRule="auto"/>
        <w:contextualSpacing/>
        <w:jc w:val="both"/>
        <w:rPr>
          <w:rFonts w:ascii="Helvetica" w:hAnsi="Helvetica"/>
        </w:rPr>
      </w:pPr>
    </w:p>
    <w:p w14:paraId="74D21656" w14:textId="77777777" w:rsidR="000F35B3" w:rsidRDefault="00B35111" w:rsidP="00013342">
      <w:pPr>
        <w:spacing w:line="240" w:lineRule="auto"/>
        <w:contextualSpacing/>
        <w:jc w:val="both"/>
        <w:rPr>
          <w:rFonts w:ascii="Helvetica" w:hAnsi="Helvetica"/>
        </w:rPr>
      </w:pPr>
      <w:r w:rsidRPr="008D6A7E">
        <w:rPr>
          <w:rFonts w:ascii="Helvetica" w:hAnsi="Helvetica"/>
        </w:rPr>
        <w:t>A scholarship committee will review appli</w:t>
      </w:r>
      <w:r w:rsidR="004A7E42">
        <w:rPr>
          <w:rFonts w:ascii="Helvetica" w:hAnsi="Helvetica"/>
        </w:rPr>
        <w:t xml:space="preserve">cations and recommend </w:t>
      </w:r>
      <w:r w:rsidRPr="008D6A7E">
        <w:rPr>
          <w:rFonts w:ascii="Helvetica" w:hAnsi="Helvetica"/>
        </w:rPr>
        <w:t xml:space="preserve">candidates </w:t>
      </w:r>
      <w:r w:rsidR="000F35B3">
        <w:rPr>
          <w:rFonts w:ascii="Helvetica" w:hAnsi="Helvetica"/>
        </w:rPr>
        <w:t>each</w:t>
      </w:r>
      <w:r w:rsidRPr="008D6A7E">
        <w:rPr>
          <w:rFonts w:ascii="Helvetica" w:hAnsi="Helvetica"/>
        </w:rPr>
        <w:t xml:space="preserve"> </w:t>
      </w:r>
      <w:r w:rsidR="000F35B3">
        <w:rPr>
          <w:rFonts w:ascii="Helvetica" w:hAnsi="Helvetica"/>
        </w:rPr>
        <w:t xml:space="preserve">academic year to the chancellor. </w:t>
      </w:r>
    </w:p>
    <w:p w14:paraId="3AAFEA49" w14:textId="77777777" w:rsidR="000F35B3" w:rsidRDefault="000F35B3" w:rsidP="00013342">
      <w:pPr>
        <w:spacing w:line="240" w:lineRule="auto"/>
        <w:contextualSpacing/>
        <w:jc w:val="both"/>
        <w:rPr>
          <w:rFonts w:ascii="Helvetica" w:hAnsi="Helvetica"/>
        </w:rPr>
      </w:pPr>
    </w:p>
    <w:p w14:paraId="09BBD4E7" w14:textId="77777777" w:rsidR="00B35111" w:rsidRPr="008D6A7E" w:rsidRDefault="000F35B3" w:rsidP="00013342">
      <w:pPr>
        <w:spacing w:line="240" w:lineRule="auto"/>
        <w:contextualSpacing/>
        <w:jc w:val="both"/>
        <w:rPr>
          <w:rFonts w:ascii="Helvetica" w:hAnsi="Helvetica"/>
        </w:rPr>
      </w:pPr>
      <w:r>
        <w:rPr>
          <w:rFonts w:ascii="Helvetica" w:hAnsi="Helvetica"/>
        </w:rPr>
        <w:t>Awards may be rescinded should any information submitted for consideration be found to be Incorrect or untrue. Any</w:t>
      </w:r>
      <w:r w:rsidR="00B35111" w:rsidRPr="008D6A7E">
        <w:rPr>
          <w:rFonts w:ascii="Helvetica" w:hAnsi="Helvetica"/>
        </w:rPr>
        <w:t xml:space="preserve"> funds disbursed shall be </w:t>
      </w:r>
      <w:r>
        <w:rPr>
          <w:rFonts w:ascii="Helvetica" w:hAnsi="Helvetica"/>
        </w:rPr>
        <w:t>reimbursed and/or credited back to SUSLA</w:t>
      </w:r>
      <w:r w:rsidR="00B35111" w:rsidRPr="008D6A7E">
        <w:rPr>
          <w:rFonts w:ascii="Helvetica" w:hAnsi="Helvetica"/>
        </w:rPr>
        <w:t>.</w:t>
      </w:r>
    </w:p>
    <w:p w14:paraId="05E3685B" w14:textId="77777777" w:rsidR="00B35111" w:rsidRPr="008D6A7E" w:rsidRDefault="00B35111" w:rsidP="00013342">
      <w:pPr>
        <w:spacing w:line="240" w:lineRule="auto"/>
        <w:contextualSpacing/>
        <w:jc w:val="both"/>
        <w:rPr>
          <w:rFonts w:ascii="Helvetica" w:hAnsi="Helvetica"/>
        </w:rPr>
      </w:pPr>
    </w:p>
    <w:p w14:paraId="002714A6" w14:textId="77777777" w:rsidR="0022525C" w:rsidRPr="003B42D5" w:rsidRDefault="00B35111" w:rsidP="00013342">
      <w:pPr>
        <w:spacing w:line="240" w:lineRule="auto"/>
        <w:contextualSpacing/>
        <w:jc w:val="both"/>
        <w:rPr>
          <w:rFonts w:ascii="Helvetica" w:hAnsi="Helvetica"/>
          <w:b/>
          <w:u w:val="single"/>
        </w:rPr>
      </w:pPr>
      <w:r w:rsidRPr="008D6A7E">
        <w:rPr>
          <w:rFonts w:ascii="Helvetica" w:hAnsi="Helvetica"/>
        </w:rPr>
        <w:t>Scholarship funds provided</w:t>
      </w:r>
      <w:r w:rsidR="003B42D5">
        <w:rPr>
          <w:rFonts w:ascii="Helvetica" w:hAnsi="Helvetica"/>
        </w:rPr>
        <w:t xml:space="preserve"> by </w:t>
      </w:r>
      <w:r w:rsidR="003B42D5" w:rsidRPr="008D6A7E">
        <w:rPr>
          <w:rFonts w:ascii="Helvetica" w:hAnsi="Helvetica"/>
        </w:rPr>
        <w:t>David</w:t>
      </w:r>
      <w:r w:rsidRPr="008D6A7E">
        <w:rPr>
          <w:rFonts w:ascii="Helvetica" w:hAnsi="Helvetica"/>
        </w:rPr>
        <w:t xml:space="preserve"> Raines Community Health Centers </w:t>
      </w:r>
      <w:r w:rsidR="002A1FBB" w:rsidRPr="008D6A7E">
        <w:rPr>
          <w:rFonts w:ascii="Helvetica" w:hAnsi="Helvetica"/>
        </w:rPr>
        <w:t>are not synonymous with university scholarships a</w:t>
      </w:r>
      <w:r w:rsidR="000F35B3">
        <w:rPr>
          <w:rFonts w:ascii="Helvetica" w:hAnsi="Helvetica"/>
        </w:rPr>
        <w:t>nd like guidelines do not apply.</w:t>
      </w:r>
      <w:r w:rsidR="0018082F" w:rsidRPr="003B42D5">
        <w:rPr>
          <w:rFonts w:ascii="Helvetica" w:hAnsi="Helvetica"/>
          <w:b/>
          <w:u w:val="single"/>
        </w:rPr>
        <w:t xml:space="preserve"> </w:t>
      </w:r>
    </w:p>
    <w:p w14:paraId="764FD082" w14:textId="77777777" w:rsidR="000F35B3" w:rsidRDefault="000F35B3" w:rsidP="00013342">
      <w:pPr>
        <w:spacing w:line="240" w:lineRule="auto"/>
        <w:contextualSpacing/>
        <w:jc w:val="both"/>
        <w:rPr>
          <w:rFonts w:ascii="Helvetica" w:hAnsi="Helvetica"/>
          <w:u w:val="single"/>
        </w:rPr>
      </w:pPr>
    </w:p>
    <w:p w14:paraId="6EFF11DF" w14:textId="1A0F8770" w:rsidR="002A1FBB" w:rsidRPr="00923A91" w:rsidRDefault="005E1710" w:rsidP="00013342">
      <w:pPr>
        <w:spacing w:line="240" w:lineRule="auto"/>
        <w:contextualSpacing/>
        <w:jc w:val="both"/>
        <w:rPr>
          <w:rFonts w:ascii="Helvetica" w:hAnsi="Helvetica"/>
          <w:b/>
        </w:rPr>
      </w:pPr>
      <w:r w:rsidRPr="00923A91">
        <w:rPr>
          <w:rFonts w:ascii="Helvetica" w:hAnsi="Helvetica"/>
          <w:b/>
        </w:rPr>
        <w:t xml:space="preserve"> </w:t>
      </w:r>
    </w:p>
    <w:p w14:paraId="4A5D8FF9" w14:textId="77777777" w:rsidR="002A1FBB" w:rsidRPr="008D6A7E" w:rsidRDefault="002A1FBB" w:rsidP="00013342">
      <w:pPr>
        <w:spacing w:line="240" w:lineRule="auto"/>
        <w:contextualSpacing/>
        <w:jc w:val="both"/>
        <w:rPr>
          <w:rFonts w:ascii="Helvetica" w:hAnsi="Helvetica"/>
        </w:rPr>
      </w:pPr>
    </w:p>
    <w:p w14:paraId="026915F5" w14:textId="77777777" w:rsidR="002A1FBB" w:rsidRPr="00D35103" w:rsidRDefault="002A1FBB" w:rsidP="00D35103">
      <w:pPr>
        <w:spacing w:line="360" w:lineRule="auto"/>
        <w:contextualSpacing/>
        <w:jc w:val="both"/>
        <w:rPr>
          <w:rFonts w:ascii="Helvetica" w:hAnsi="Helvetica"/>
          <w:b/>
        </w:rPr>
      </w:pPr>
    </w:p>
    <w:p w14:paraId="147C0AF5" w14:textId="77777777" w:rsidR="00B111BB" w:rsidRPr="00D35103" w:rsidRDefault="00D35103" w:rsidP="00D35103">
      <w:pPr>
        <w:spacing w:line="360" w:lineRule="auto"/>
        <w:contextualSpacing/>
        <w:jc w:val="center"/>
        <w:rPr>
          <w:rFonts w:ascii="Helvetica" w:hAnsi="Helvetica"/>
          <w:b/>
        </w:rPr>
      </w:pPr>
      <w:r w:rsidRPr="00D35103">
        <w:rPr>
          <w:rFonts w:ascii="Helvetica" w:hAnsi="Helvetica"/>
          <w:b/>
        </w:rPr>
        <w:t xml:space="preserve">Please return your application to: </w:t>
      </w:r>
    </w:p>
    <w:p w14:paraId="75BD2043" w14:textId="77777777" w:rsidR="00D35103" w:rsidRDefault="007A54C8" w:rsidP="00D35103">
      <w:pPr>
        <w:spacing w:line="360" w:lineRule="auto"/>
        <w:contextualSpacing/>
        <w:jc w:val="center"/>
        <w:rPr>
          <w:rFonts w:ascii="Helvetica" w:hAnsi="Helvetica"/>
          <w:b/>
        </w:rPr>
      </w:pPr>
      <w:r>
        <w:rPr>
          <w:rFonts w:ascii="Helvetica" w:hAnsi="Helvetica"/>
          <w:b/>
        </w:rPr>
        <w:t>Director of Financial Aid</w:t>
      </w:r>
    </w:p>
    <w:p w14:paraId="738B9137" w14:textId="77777777" w:rsidR="007A54C8" w:rsidRPr="00D35103" w:rsidRDefault="007A54C8" w:rsidP="00D35103">
      <w:pPr>
        <w:spacing w:line="360" w:lineRule="auto"/>
        <w:contextualSpacing/>
        <w:jc w:val="center"/>
        <w:rPr>
          <w:rFonts w:ascii="Helvetica" w:hAnsi="Helvetica"/>
          <w:b/>
        </w:rPr>
      </w:pPr>
      <w:r>
        <w:rPr>
          <w:rFonts w:ascii="Helvetica" w:hAnsi="Helvetica"/>
          <w:b/>
        </w:rPr>
        <w:t>Southern University at Shreveport</w:t>
      </w:r>
    </w:p>
    <w:p w14:paraId="4C4ED3F4" w14:textId="77777777" w:rsidR="007A54C8" w:rsidRPr="007A54C8" w:rsidRDefault="007A54C8" w:rsidP="007A54C8">
      <w:pPr>
        <w:jc w:val="center"/>
        <w:rPr>
          <w:rFonts w:ascii="Helvetica Narrow Bold" w:hAnsi="Helvetica Narrow Bold"/>
          <w:b/>
          <w:sz w:val="24"/>
          <w:szCs w:val="24"/>
        </w:rPr>
      </w:pPr>
      <w:r w:rsidRPr="007A54C8">
        <w:rPr>
          <w:rFonts w:ascii="Helvetica Narrow Bold" w:hAnsi="Helvetica Narrow Bold"/>
          <w:b/>
          <w:sz w:val="24"/>
          <w:szCs w:val="24"/>
        </w:rPr>
        <w:t>Leonard C. Barnes Bldg. Room A-43</w:t>
      </w:r>
    </w:p>
    <w:p w14:paraId="072623EA" w14:textId="77777777" w:rsidR="00D35103" w:rsidRPr="00D35103" w:rsidRDefault="00D35103" w:rsidP="00D35103">
      <w:pPr>
        <w:spacing w:line="240" w:lineRule="auto"/>
        <w:contextualSpacing/>
        <w:jc w:val="center"/>
        <w:rPr>
          <w:rFonts w:ascii="Helvetica Narrow" w:hAnsi="Helvetica Narrow"/>
        </w:rPr>
      </w:pPr>
    </w:p>
    <w:p w14:paraId="5D3C8D8A" w14:textId="77777777" w:rsidR="005337E4" w:rsidRDefault="005337E4" w:rsidP="00B35111">
      <w:pPr>
        <w:spacing w:line="240" w:lineRule="auto"/>
        <w:contextualSpacing/>
        <w:rPr>
          <w:rFonts w:ascii="Helvetica" w:hAnsi="Helvetica"/>
          <w:b/>
        </w:rPr>
      </w:pPr>
    </w:p>
    <w:p w14:paraId="770ED68C" w14:textId="77777777" w:rsidR="005337E4" w:rsidRPr="005337E4" w:rsidRDefault="005337E4" w:rsidP="00B35111">
      <w:pPr>
        <w:spacing w:line="240" w:lineRule="auto"/>
        <w:contextualSpacing/>
        <w:rPr>
          <w:rFonts w:ascii="Helvetica" w:hAnsi="Helvetica"/>
        </w:rPr>
      </w:pPr>
    </w:p>
    <w:p w14:paraId="0F49BCE3" w14:textId="77777777" w:rsidR="002A1FBB" w:rsidRPr="002A1FBB" w:rsidRDefault="002A1FBB" w:rsidP="00B35111">
      <w:pPr>
        <w:spacing w:line="240" w:lineRule="auto"/>
        <w:contextualSpacing/>
        <w:rPr>
          <w:rFonts w:ascii="Helvetica" w:hAnsi="Helvetica"/>
        </w:rPr>
      </w:pPr>
    </w:p>
    <w:p w14:paraId="1AE0060B" w14:textId="77777777" w:rsidR="00845729" w:rsidRDefault="005337E4" w:rsidP="005337E4">
      <w:pPr>
        <w:pBdr>
          <w:top w:val="single" w:sz="12" w:space="1" w:color="auto"/>
          <w:left w:val="single" w:sz="12" w:space="4" w:color="auto"/>
          <w:bottom w:val="single" w:sz="12" w:space="27" w:color="auto"/>
          <w:right w:val="single" w:sz="12" w:space="4" w:color="auto"/>
        </w:pBdr>
        <w:spacing w:line="240" w:lineRule="auto"/>
        <w:contextualSpacing/>
        <w:rPr>
          <w:rFonts w:ascii="Helvetica" w:hAnsi="Helvetica"/>
        </w:rPr>
      </w:pPr>
      <w:r>
        <w:rPr>
          <w:rFonts w:ascii="Helvetica" w:hAnsi="Helvetica"/>
        </w:rPr>
        <w:t>I have read and understand the above-stated eligibility requirements and rules.  By completing and signing this application, I agree to the conditions</w:t>
      </w:r>
      <w:r w:rsidR="00AD08BD">
        <w:rPr>
          <w:rFonts w:ascii="Helvetica" w:hAnsi="Helvetica"/>
        </w:rPr>
        <w:t xml:space="preserve"> </w:t>
      </w:r>
      <w:r w:rsidR="00A44786">
        <w:rPr>
          <w:rFonts w:ascii="Helvetica" w:hAnsi="Helvetica"/>
        </w:rPr>
        <w:t>set forth</w:t>
      </w:r>
      <w:r>
        <w:rPr>
          <w:rFonts w:ascii="Helvetica" w:hAnsi="Helvetica"/>
        </w:rPr>
        <w:t xml:space="preserve"> by this agreement.</w:t>
      </w:r>
    </w:p>
    <w:p w14:paraId="1F54829B" w14:textId="77777777" w:rsidR="005337E4" w:rsidRDefault="005337E4" w:rsidP="005337E4">
      <w:pPr>
        <w:pBdr>
          <w:top w:val="single" w:sz="12" w:space="1" w:color="auto"/>
          <w:left w:val="single" w:sz="12" w:space="4" w:color="auto"/>
          <w:bottom w:val="single" w:sz="12" w:space="27" w:color="auto"/>
          <w:right w:val="single" w:sz="12" w:space="4" w:color="auto"/>
        </w:pBdr>
        <w:spacing w:line="240" w:lineRule="auto"/>
        <w:contextualSpacing/>
        <w:rPr>
          <w:rFonts w:ascii="Helvetica" w:hAnsi="Helvetica"/>
        </w:rPr>
      </w:pPr>
    </w:p>
    <w:p w14:paraId="0823270A" w14:textId="77777777" w:rsidR="005337E4" w:rsidRDefault="005337E4" w:rsidP="005337E4">
      <w:pPr>
        <w:pBdr>
          <w:top w:val="single" w:sz="12" w:space="1" w:color="auto"/>
          <w:left w:val="single" w:sz="12" w:space="4" w:color="auto"/>
          <w:bottom w:val="single" w:sz="12" w:space="27" w:color="auto"/>
          <w:right w:val="single" w:sz="12" w:space="4" w:color="auto"/>
        </w:pBdr>
        <w:spacing w:line="240" w:lineRule="auto"/>
        <w:contextualSpacing/>
        <w:rPr>
          <w:rFonts w:ascii="Helvetica" w:hAnsi="Helvetica"/>
        </w:rPr>
      </w:pPr>
    </w:p>
    <w:p w14:paraId="479D5CFC" w14:textId="77777777" w:rsidR="005337E4" w:rsidRDefault="005337E4" w:rsidP="005337E4">
      <w:pPr>
        <w:pBdr>
          <w:top w:val="single" w:sz="12" w:space="1" w:color="auto"/>
          <w:left w:val="single" w:sz="12" w:space="4" w:color="auto"/>
          <w:bottom w:val="single" w:sz="12" w:space="27" w:color="auto"/>
          <w:right w:val="single" w:sz="12" w:space="4" w:color="auto"/>
        </w:pBdr>
        <w:spacing w:line="360" w:lineRule="auto"/>
        <w:rPr>
          <w:rFonts w:ascii="Helvetica" w:hAnsi="Helvetica"/>
        </w:rPr>
      </w:pPr>
      <w:r>
        <w:rPr>
          <w:rFonts w:ascii="Helvetica" w:hAnsi="Helvetica"/>
        </w:rPr>
        <w:t>Signature: ______________________________________ Date: ______________________</w:t>
      </w:r>
    </w:p>
    <w:p w14:paraId="7B050BC8" w14:textId="77777777" w:rsidR="005337E4" w:rsidRDefault="005337E4" w:rsidP="005337E4">
      <w:pPr>
        <w:pBdr>
          <w:top w:val="single" w:sz="12" w:space="1" w:color="auto"/>
          <w:left w:val="single" w:sz="12" w:space="4" w:color="auto"/>
          <w:bottom w:val="single" w:sz="12" w:space="27" w:color="auto"/>
          <w:right w:val="single" w:sz="12" w:space="4" w:color="auto"/>
        </w:pBdr>
        <w:spacing w:line="240" w:lineRule="auto"/>
        <w:contextualSpacing/>
        <w:rPr>
          <w:rFonts w:ascii="Helvetica" w:hAnsi="Helvetica"/>
        </w:rPr>
      </w:pPr>
    </w:p>
    <w:p w14:paraId="0BA1E880" w14:textId="77777777" w:rsidR="005337E4" w:rsidRDefault="005337E4" w:rsidP="005337E4">
      <w:pPr>
        <w:pBdr>
          <w:top w:val="single" w:sz="12" w:space="1" w:color="auto"/>
          <w:left w:val="single" w:sz="12" w:space="4" w:color="auto"/>
          <w:bottom w:val="single" w:sz="12" w:space="27" w:color="auto"/>
          <w:right w:val="single" w:sz="12" w:space="4" w:color="auto"/>
        </w:pBdr>
        <w:spacing w:line="240" w:lineRule="auto"/>
        <w:contextualSpacing/>
        <w:rPr>
          <w:rFonts w:ascii="Helvetica" w:hAnsi="Helvetica"/>
        </w:rPr>
      </w:pPr>
      <w:r>
        <w:rPr>
          <w:rFonts w:ascii="Helvetica" w:hAnsi="Helvetica"/>
        </w:rPr>
        <w:t>Printed Name: ___________________________________ Semester: __________________</w:t>
      </w:r>
    </w:p>
    <w:p w14:paraId="5D613F41" w14:textId="77777777" w:rsidR="005337E4" w:rsidRPr="005337E4" w:rsidRDefault="005337E4" w:rsidP="005337E4">
      <w:pPr>
        <w:rPr>
          <w:rFonts w:ascii="Helvetica" w:hAnsi="Helvetica"/>
        </w:rPr>
      </w:pPr>
    </w:p>
    <w:p w14:paraId="76C488C3" w14:textId="77777777" w:rsidR="005337E4" w:rsidRPr="005337E4" w:rsidRDefault="005337E4" w:rsidP="005337E4">
      <w:pPr>
        <w:rPr>
          <w:rFonts w:ascii="Helvetica" w:hAnsi="Helvetica"/>
        </w:rPr>
      </w:pPr>
    </w:p>
    <w:p w14:paraId="6CBF8D1C" w14:textId="77777777" w:rsidR="005337E4" w:rsidRDefault="005337E4" w:rsidP="005337E4">
      <w:pPr>
        <w:jc w:val="center"/>
        <w:rPr>
          <w:rFonts w:ascii="Helvetica" w:hAnsi="Helvetica"/>
        </w:rPr>
      </w:pPr>
    </w:p>
    <w:p w14:paraId="0B955726" w14:textId="77777777" w:rsidR="005337E4" w:rsidRDefault="00CA59F2" w:rsidP="005337E4">
      <w:pPr>
        <w:jc w:val="center"/>
        <w:rPr>
          <w:rFonts w:ascii="Helvetica" w:hAnsi="Helvetica"/>
        </w:rPr>
      </w:pPr>
      <w:r>
        <w:rPr>
          <w:rFonts w:ascii="Helvetica" w:hAnsi="Helvetica"/>
          <w:noProof/>
        </w:rPr>
        <w:lastRenderedPageBreak/>
        <w:drawing>
          <wp:inline distT="0" distB="0" distL="0" distR="0" wp14:anchorId="72D84FA3" wp14:editId="6F7411BB">
            <wp:extent cx="3214266" cy="184067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PN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229" cy="1852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CF689" w14:textId="77777777" w:rsidR="00B05D8C" w:rsidRPr="004130A0" w:rsidRDefault="00B05D8C" w:rsidP="00B05D8C">
      <w:pPr>
        <w:contextualSpacing/>
        <w:jc w:val="center"/>
        <w:rPr>
          <w:rFonts w:ascii="Helvetica" w:hAnsi="Helvetica"/>
          <w:b/>
          <w:sz w:val="24"/>
          <w:szCs w:val="24"/>
        </w:rPr>
      </w:pPr>
      <w:r w:rsidRPr="004130A0">
        <w:rPr>
          <w:rFonts w:ascii="Helvetica" w:hAnsi="Helvetica"/>
          <w:b/>
          <w:sz w:val="24"/>
          <w:szCs w:val="24"/>
        </w:rPr>
        <w:t>DAVID RAINES COMMUNITY HEALTH CENTERS</w:t>
      </w:r>
    </w:p>
    <w:p w14:paraId="6CCAECA3" w14:textId="77777777" w:rsidR="00B05D8C" w:rsidRPr="004130A0" w:rsidRDefault="00B05D8C" w:rsidP="00B05D8C">
      <w:pPr>
        <w:contextualSpacing/>
        <w:jc w:val="center"/>
        <w:rPr>
          <w:rFonts w:ascii="Helvetica" w:hAnsi="Helvetica"/>
          <w:b/>
          <w:sz w:val="24"/>
          <w:szCs w:val="24"/>
        </w:rPr>
      </w:pPr>
      <w:r w:rsidRPr="004130A0">
        <w:rPr>
          <w:rFonts w:ascii="Helvetica" w:hAnsi="Helvetica"/>
          <w:b/>
          <w:sz w:val="24"/>
          <w:szCs w:val="24"/>
        </w:rPr>
        <w:t>HEALTHCARE CAREERS</w:t>
      </w:r>
      <w:r w:rsidR="001B6F23">
        <w:rPr>
          <w:rFonts w:ascii="Helvetica" w:hAnsi="Helvetica"/>
          <w:b/>
          <w:sz w:val="24"/>
          <w:szCs w:val="24"/>
        </w:rPr>
        <w:t xml:space="preserve"> SCHOLARSHIP</w:t>
      </w:r>
    </w:p>
    <w:p w14:paraId="3FE5279F" w14:textId="77777777" w:rsidR="00B05D8C" w:rsidRPr="004130A0" w:rsidRDefault="00B05D8C" w:rsidP="00B05D8C">
      <w:pPr>
        <w:contextualSpacing/>
        <w:jc w:val="center"/>
        <w:rPr>
          <w:rFonts w:ascii="Helvetica" w:hAnsi="Helvetica"/>
          <w:b/>
          <w:sz w:val="24"/>
          <w:szCs w:val="24"/>
        </w:rPr>
      </w:pPr>
    </w:p>
    <w:p w14:paraId="552DC2B9" w14:textId="77777777" w:rsidR="00B05D8C" w:rsidRPr="004130A0" w:rsidRDefault="00B05D8C" w:rsidP="00B05D8C">
      <w:pPr>
        <w:contextualSpacing/>
        <w:jc w:val="center"/>
        <w:rPr>
          <w:rFonts w:ascii="Helvetica" w:hAnsi="Helvetica"/>
          <w:b/>
          <w:sz w:val="24"/>
          <w:szCs w:val="24"/>
          <w:u w:val="single"/>
        </w:rPr>
      </w:pPr>
      <w:r w:rsidRPr="004130A0">
        <w:rPr>
          <w:rFonts w:ascii="Helvetica" w:hAnsi="Helvetica"/>
          <w:b/>
          <w:sz w:val="24"/>
          <w:szCs w:val="24"/>
          <w:u w:val="single"/>
        </w:rPr>
        <w:t>APPLICATION</w:t>
      </w:r>
    </w:p>
    <w:p w14:paraId="57940361" w14:textId="0A234312" w:rsidR="00B05D8C" w:rsidRPr="004130A0" w:rsidRDefault="00F709AC" w:rsidP="00B05D8C">
      <w:pPr>
        <w:contextualSpacing/>
        <w:jc w:val="center"/>
        <w:rPr>
          <w:rFonts w:ascii="Helvetica" w:hAnsi="Helvetica"/>
          <w:b/>
          <w:sz w:val="24"/>
          <w:szCs w:val="24"/>
          <w:u w:val="single"/>
        </w:rPr>
      </w:pPr>
      <w:r w:rsidRPr="004130A0">
        <w:rPr>
          <w:rFonts w:ascii="Helvetica" w:hAnsi="Helvetica"/>
          <w:b/>
          <w:sz w:val="24"/>
          <w:szCs w:val="24"/>
          <w:u w:val="single"/>
        </w:rPr>
        <w:t xml:space="preserve">Fall </w:t>
      </w:r>
      <w:r w:rsidR="00127E79">
        <w:rPr>
          <w:rFonts w:ascii="Helvetica" w:hAnsi="Helvetica"/>
          <w:b/>
          <w:sz w:val="24"/>
          <w:szCs w:val="24"/>
          <w:u w:val="single"/>
        </w:rPr>
        <w:t>2021</w:t>
      </w:r>
      <w:r w:rsidR="00B05D8C" w:rsidRPr="004130A0">
        <w:rPr>
          <w:rFonts w:ascii="Helvetica" w:hAnsi="Helvetica"/>
          <w:b/>
          <w:sz w:val="24"/>
          <w:szCs w:val="24"/>
          <w:u w:val="single"/>
        </w:rPr>
        <w:t xml:space="preserve"> – Spring </w:t>
      </w:r>
      <w:r w:rsidR="00127E79">
        <w:rPr>
          <w:rFonts w:ascii="Helvetica" w:hAnsi="Helvetica"/>
          <w:b/>
          <w:sz w:val="24"/>
          <w:szCs w:val="24"/>
          <w:u w:val="single"/>
        </w:rPr>
        <w:t>2022</w:t>
      </w:r>
    </w:p>
    <w:p w14:paraId="645287B6" w14:textId="77777777" w:rsidR="00B05D8C" w:rsidRPr="00B50F04" w:rsidRDefault="00B05D8C" w:rsidP="00B05D8C">
      <w:pPr>
        <w:contextualSpacing/>
        <w:jc w:val="center"/>
        <w:rPr>
          <w:rFonts w:ascii="Helvetica" w:hAnsi="Helvetica"/>
          <w:b/>
          <w:sz w:val="18"/>
          <w:szCs w:val="18"/>
          <w:u w:val="single"/>
        </w:rPr>
      </w:pPr>
    </w:p>
    <w:p w14:paraId="4D2D4B66" w14:textId="77777777" w:rsidR="000F07AA" w:rsidRDefault="00B50F04" w:rsidP="004130A0">
      <w:pPr>
        <w:contextualSpacing/>
        <w:jc w:val="center"/>
        <w:rPr>
          <w:rFonts w:ascii="Helvetica" w:hAnsi="Helvetica"/>
          <w:sz w:val="24"/>
          <w:szCs w:val="24"/>
        </w:rPr>
      </w:pPr>
      <w:r w:rsidRPr="004130A0">
        <w:rPr>
          <w:rFonts w:ascii="Helvetica" w:hAnsi="Helvetica"/>
          <w:sz w:val="24"/>
          <w:szCs w:val="24"/>
        </w:rPr>
        <w:t xml:space="preserve">(Please print or type all information, </w:t>
      </w:r>
      <w:proofErr w:type="gramStart"/>
      <w:r w:rsidRPr="004130A0">
        <w:rPr>
          <w:rFonts w:ascii="Helvetica" w:hAnsi="Helvetica"/>
          <w:sz w:val="24"/>
          <w:szCs w:val="24"/>
        </w:rPr>
        <w:t>All</w:t>
      </w:r>
      <w:proofErr w:type="gramEnd"/>
      <w:r w:rsidRPr="004130A0">
        <w:rPr>
          <w:rFonts w:ascii="Helvetica" w:hAnsi="Helvetica"/>
          <w:sz w:val="24"/>
          <w:szCs w:val="24"/>
        </w:rPr>
        <w:t xml:space="preserve"> areas must be completed)</w:t>
      </w:r>
    </w:p>
    <w:p w14:paraId="5DB272AD" w14:textId="77777777" w:rsidR="004130A0" w:rsidRPr="004130A0" w:rsidRDefault="004130A0" w:rsidP="004130A0">
      <w:pPr>
        <w:contextualSpacing/>
        <w:jc w:val="center"/>
        <w:rPr>
          <w:rFonts w:ascii="Helvetica" w:hAnsi="Helvetica"/>
          <w:sz w:val="24"/>
          <w:szCs w:val="24"/>
        </w:rPr>
      </w:pPr>
    </w:p>
    <w:p w14:paraId="21E642E5" w14:textId="77777777" w:rsidR="004130A0" w:rsidRPr="00B50F04" w:rsidRDefault="004130A0" w:rsidP="004130A0">
      <w:pPr>
        <w:contextualSpacing/>
        <w:jc w:val="center"/>
        <w:rPr>
          <w:rFonts w:ascii="Helvetica" w:hAnsi="Helvetica"/>
          <w:sz w:val="18"/>
          <w:szCs w:val="18"/>
        </w:rPr>
      </w:pPr>
    </w:p>
    <w:p w14:paraId="19A12230" w14:textId="77777777" w:rsidR="000F07AA" w:rsidRPr="00B50F04" w:rsidRDefault="000F07AA" w:rsidP="00A44786">
      <w:pPr>
        <w:spacing w:line="240" w:lineRule="auto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Applicant’s Name: ______________________________________</w:t>
      </w:r>
      <w:r w:rsidR="00A44786" w:rsidRPr="00B50F04">
        <w:rPr>
          <w:rFonts w:ascii="Helvetica" w:hAnsi="Helvetica"/>
          <w:b/>
          <w:sz w:val="18"/>
          <w:szCs w:val="18"/>
        </w:rPr>
        <w:t>_________</w:t>
      </w:r>
      <w:r w:rsidRPr="00B50F04">
        <w:rPr>
          <w:rFonts w:ascii="Helvetica" w:hAnsi="Helvetica"/>
          <w:b/>
          <w:sz w:val="18"/>
          <w:szCs w:val="18"/>
        </w:rPr>
        <w:t xml:space="preserve"> S.S</w:t>
      </w:r>
      <w:r w:rsidR="00060EDC" w:rsidRPr="00B50F04">
        <w:rPr>
          <w:rFonts w:ascii="Helvetica" w:hAnsi="Helvetica"/>
          <w:b/>
          <w:sz w:val="18"/>
          <w:szCs w:val="18"/>
        </w:rPr>
        <w:t>. #</w:t>
      </w:r>
      <w:r w:rsidRPr="00B50F04">
        <w:rPr>
          <w:rFonts w:ascii="Helvetica" w:hAnsi="Helvetica"/>
          <w:b/>
          <w:sz w:val="18"/>
          <w:szCs w:val="18"/>
        </w:rPr>
        <w:t>: _______</w:t>
      </w:r>
      <w:r w:rsidR="00A44786" w:rsidRPr="00B50F04">
        <w:rPr>
          <w:rFonts w:ascii="Helvetica" w:hAnsi="Helvetica"/>
          <w:b/>
          <w:sz w:val="18"/>
          <w:szCs w:val="18"/>
        </w:rPr>
        <w:t>___</w:t>
      </w:r>
      <w:r w:rsidRPr="00B50F04">
        <w:rPr>
          <w:rFonts w:ascii="Helvetica" w:hAnsi="Helvetica"/>
          <w:b/>
          <w:sz w:val="18"/>
          <w:szCs w:val="18"/>
        </w:rPr>
        <w:t>-______</w:t>
      </w:r>
      <w:r w:rsidR="00A44786" w:rsidRPr="00B50F04">
        <w:rPr>
          <w:rFonts w:ascii="Helvetica" w:hAnsi="Helvetica"/>
          <w:b/>
          <w:sz w:val="18"/>
          <w:szCs w:val="18"/>
        </w:rPr>
        <w:t>___</w:t>
      </w:r>
      <w:r w:rsidRPr="00B50F04">
        <w:rPr>
          <w:rFonts w:ascii="Helvetica" w:hAnsi="Helvetica"/>
          <w:b/>
          <w:sz w:val="18"/>
          <w:szCs w:val="18"/>
        </w:rPr>
        <w:t>_-_______</w:t>
      </w:r>
    </w:p>
    <w:p w14:paraId="55A93A7E" w14:textId="77777777" w:rsidR="000F07AA" w:rsidRPr="00B50F04" w:rsidRDefault="000F07AA" w:rsidP="00A44786">
      <w:pPr>
        <w:spacing w:line="240" w:lineRule="auto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Address: _____________________________________________</w:t>
      </w:r>
      <w:r w:rsidR="00A44786" w:rsidRPr="00B50F04">
        <w:rPr>
          <w:rFonts w:ascii="Helvetica" w:hAnsi="Helvetica"/>
          <w:b/>
          <w:sz w:val="18"/>
          <w:szCs w:val="18"/>
        </w:rPr>
        <w:t>_________</w:t>
      </w:r>
      <w:r w:rsidRPr="00B50F04">
        <w:rPr>
          <w:rFonts w:ascii="Helvetica" w:hAnsi="Helvetica"/>
          <w:b/>
          <w:sz w:val="18"/>
          <w:szCs w:val="18"/>
        </w:rPr>
        <w:t xml:space="preserve">   Apt#:________________________</w:t>
      </w:r>
      <w:r w:rsidR="00A44786" w:rsidRPr="00B50F04">
        <w:rPr>
          <w:rFonts w:ascii="Helvetica" w:hAnsi="Helvetica"/>
          <w:b/>
          <w:sz w:val="18"/>
          <w:szCs w:val="18"/>
        </w:rPr>
        <w:t>______</w:t>
      </w:r>
    </w:p>
    <w:p w14:paraId="5835D04F" w14:textId="77777777" w:rsidR="000F07AA" w:rsidRPr="00B50F04" w:rsidRDefault="000F07AA" w:rsidP="00A44786">
      <w:pPr>
        <w:spacing w:line="240" w:lineRule="auto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City: ___________________________</w:t>
      </w:r>
      <w:r w:rsidR="00A44786" w:rsidRPr="00B50F04">
        <w:rPr>
          <w:rFonts w:ascii="Helvetica" w:hAnsi="Helvetica"/>
          <w:b/>
          <w:sz w:val="18"/>
          <w:szCs w:val="18"/>
        </w:rPr>
        <w:t>_________</w:t>
      </w:r>
      <w:r w:rsidRPr="00B50F04">
        <w:rPr>
          <w:rFonts w:ascii="Helvetica" w:hAnsi="Helvetica"/>
          <w:b/>
          <w:sz w:val="18"/>
          <w:szCs w:val="18"/>
        </w:rPr>
        <w:t>State:_________________   Zip Code:  ___________________</w:t>
      </w:r>
      <w:r w:rsidR="00A44786" w:rsidRPr="00B50F04">
        <w:rPr>
          <w:rFonts w:ascii="Helvetica" w:hAnsi="Helvetica"/>
          <w:b/>
          <w:sz w:val="18"/>
          <w:szCs w:val="18"/>
        </w:rPr>
        <w:t>______</w:t>
      </w:r>
    </w:p>
    <w:p w14:paraId="23854D0E" w14:textId="77777777" w:rsidR="000F07AA" w:rsidRPr="00B50F04" w:rsidRDefault="000F07AA" w:rsidP="00A44786">
      <w:pPr>
        <w:spacing w:line="240" w:lineRule="auto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Phone (h) :_______________________</w:t>
      </w:r>
      <w:r w:rsidR="00A44786" w:rsidRPr="00B50F04">
        <w:rPr>
          <w:rFonts w:ascii="Helvetica" w:hAnsi="Helvetica"/>
          <w:b/>
          <w:sz w:val="18"/>
          <w:szCs w:val="18"/>
        </w:rPr>
        <w:t>_______</w:t>
      </w:r>
      <w:r w:rsidRPr="00B50F04">
        <w:rPr>
          <w:rFonts w:ascii="Helvetica" w:hAnsi="Helvetica"/>
          <w:b/>
          <w:sz w:val="18"/>
          <w:szCs w:val="18"/>
        </w:rPr>
        <w:t>_</w:t>
      </w:r>
      <w:r w:rsidR="00F709AC" w:rsidRPr="00B50F04">
        <w:rPr>
          <w:rFonts w:ascii="Helvetica" w:hAnsi="Helvetica"/>
          <w:b/>
          <w:sz w:val="18"/>
          <w:szCs w:val="18"/>
        </w:rPr>
        <w:t>( cell</w:t>
      </w:r>
      <w:r w:rsidR="008D6A7E" w:rsidRPr="00B50F04">
        <w:rPr>
          <w:rFonts w:ascii="Helvetica" w:hAnsi="Helvetica"/>
          <w:b/>
          <w:sz w:val="18"/>
          <w:szCs w:val="18"/>
        </w:rPr>
        <w:t>) _</w:t>
      </w:r>
      <w:r w:rsidR="00E66710" w:rsidRPr="00B50F04">
        <w:rPr>
          <w:rFonts w:ascii="Helvetica" w:hAnsi="Helvetica"/>
          <w:b/>
          <w:sz w:val="18"/>
          <w:szCs w:val="18"/>
        </w:rPr>
        <w:t>__________________Alt</w:t>
      </w:r>
      <w:r w:rsidRPr="00B50F04">
        <w:rPr>
          <w:rFonts w:ascii="Helvetica" w:hAnsi="Helvetica"/>
          <w:b/>
          <w:sz w:val="18"/>
          <w:szCs w:val="18"/>
        </w:rPr>
        <w:t xml:space="preserve"> Contact_________________</w:t>
      </w:r>
      <w:r w:rsidR="00A44786" w:rsidRPr="00B50F04">
        <w:rPr>
          <w:rFonts w:ascii="Helvetica" w:hAnsi="Helvetica"/>
          <w:b/>
          <w:sz w:val="18"/>
          <w:szCs w:val="18"/>
        </w:rPr>
        <w:t>________</w:t>
      </w:r>
    </w:p>
    <w:p w14:paraId="4BE9CA35" w14:textId="77777777" w:rsidR="000F07AA" w:rsidRPr="00B50F04" w:rsidRDefault="000F07AA" w:rsidP="00A44786">
      <w:pPr>
        <w:spacing w:line="240" w:lineRule="auto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Major Field of Interest: ________________________________________________________________</w:t>
      </w:r>
      <w:r w:rsidR="00A44786" w:rsidRPr="00B50F04">
        <w:rPr>
          <w:rFonts w:ascii="Helvetica" w:hAnsi="Helvetica"/>
          <w:b/>
          <w:sz w:val="18"/>
          <w:szCs w:val="18"/>
        </w:rPr>
        <w:t>_______________</w:t>
      </w:r>
    </w:p>
    <w:p w14:paraId="62FF2EF7" w14:textId="77777777" w:rsidR="000F07AA" w:rsidRPr="00B50F04" w:rsidRDefault="000F07AA" w:rsidP="00A44786">
      <w:pPr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Total # of hours pursuing this Semester: _____________________</w:t>
      </w:r>
      <w:r w:rsidR="00A44786" w:rsidRPr="00B50F04">
        <w:rPr>
          <w:rFonts w:ascii="Helvetica" w:hAnsi="Helvetica"/>
          <w:b/>
          <w:sz w:val="18"/>
          <w:szCs w:val="18"/>
        </w:rPr>
        <w:t>________</w:t>
      </w:r>
      <w:r w:rsidRPr="00B50F04">
        <w:rPr>
          <w:rFonts w:ascii="Helvetica" w:hAnsi="Helvetica"/>
          <w:b/>
          <w:sz w:val="18"/>
          <w:szCs w:val="18"/>
        </w:rPr>
        <w:t>Cumulative GPA: ____________</w:t>
      </w:r>
      <w:r w:rsidR="00A44786" w:rsidRPr="00B50F04">
        <w:rPr>
          <w:rFonts w:ascii="Helvetica" w:hAnsi="Helvetica"/>
          <w:b/>
          <w:sz w:val="18"/>
          <w:szCs w:val="18"/>
        </w:rPr>
        <w:t>_______</w:t>
      </w:r>
    </w:p>
    <w:p w14:paraId="72B9A028" w14:textId="77777777" w:rsidR="00B50F04" w:rsidRPr="00B50F04" w:rsidRDefault="00B50F04" w:rsidP="00B50F04">
      <w:pPr>
        <w:pStyle w:val="ListParagraph"/>
        <w:jc w:val="center"/>
        <w:rPr>
          <w:rFonts w:ascii="Helvetica" w:hAnsi="Helvetica"/>
          <w:b/>
          <w:sz w:val="18"/>
          <w:szCs w:val="18"/>
          <w:u w:val="single"/>
        </w:rPr>
      </w:pPr>
    </w:p>
    <w:p w14:paraId="564203FC" w14:textId="77777777" w:rsidR="00761198" w:rsidRPr="00B50F04" w:rsidRDefault="00761198" w:rsidP="00761198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Please give a brief description of your career goals: ____________________________________________________________________________</w:t>
      </w:r>
      <w:r w:rsidR="00B111BB" w:rsidRPr="00B50F04">
        <w:rPr>
          <w:rFonts w:ascii="Helvetica" w:hAnsi="Helvetica"/>
          <w:b/>
          <w:sz w:val="18"/>
          <w:szCs w:val="18"/>
        </w:rPr>
        <w:t>_____________________________</w:t>
      </w:r>
      <w:r w:rsidRPr="00B50F04"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</w:t>
      </w:r>
      <w:r w:rsidR="00B111BB" w:rsidRPr="00B50F04">
        <w:rPr>
          <w:rFonts w:ascii="Helvetica" w:hAnsi="Helvetica"/>
          <w:b/>
          <w:sz w:val="18"/>
          <w:szCs w:val="18"/>
        </w:rPr>
        <w:t>_____________________</w:t>
      </w:r>
    </w:p>
    <w:p w14:paraId="3D9FB24A" w14:textId="77777777" w:rsidR="002755ED" w:rsidRPr="00B50F04" w:rsidRDefault="002755ED" w:rsidP="00761198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</w:t>
      </w:r>
    </w:p>
    <w:p w14:paraId="32878F42" w14:textId="77777777" w:rsidR="002755ED" w:rsidRPr="00B50F04" w:rsidRDefault="00DC1A04" w:rsidP="00761198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</w:t>
      </w:r>
    </w:p>
    <w:p w14:paraId="158FB0AB" w14:textId="77777777" w:rsidR="00DC1A04" w:rsidRPr="00B50F04" w:rsidRDefault="00DC1A04" w:rsidP="00761198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</w:t>
      </w:r>
    </w:p>
    <w:p w14:paraId="447953DB" w14:textId="77777777" w:rsidR="00347952" w:rsidRDefault="00DC1A04" w:rsidP="00347952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</w:t>
      </w:r>
    </w:p>
    <w:p w14:paraId="7D92DA30" w14:textId="77777777" w:rsidR="00CA59F2" w:rsidRDefault="00347952" w:rsidP="00347952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</w:t>
      </w:r>
    </w:p>
    <w:p w14:paraId="05C95748" w14:textId="77777777" w:rsidR="00347952" w:rsidRPr="00B50F04" w:rsidRDefault="00347952" w:rsidP="00347952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</w:t>
      </w:r>
    </w:p>
    <w:p w14:paraId="182611BE" w14:textId="77777777" w:rsidR="00DC1A04" w:rsidRPr="00B50F04" w:rsidRDefault="00DC1A04" w:rsidP="00761198">
      <w:pPr>
        <w:pStyle w:val="ListParagraph"/>
        <w:spacing w:line="360" w:lineRule="auto"/>
        <w:ind w:left="0"/>
        <w:rPr>
          <w:rFonts w:ascii="Helvetica" w:hAnsi="Helvetica"/>
          <w:b/>
          <w:sz w:val="18"/>
          <w:szCs w:val="18"/>
        </w:rPr>
      </w:pPr>
    </w:p>
    <w:p w14:paraId="07835C6D" w14:textId="77777777" w:rsidR="00761198" w:rsidRPr="00B50F04" w:rsidRDefault="00761198" w:rsidP="00761198">
      <w:pPr>
        <w:pStyle w:val="ListParagraph"/>
        <w:spacing w:line="360" w:lineRule="auto"/>
        <w:ind w:left="0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Please give a brief explanation of why you are applying for this scholarship:</w:t>
      </w:r>
      <w:r w:rsidR="00DC1A04" w:rsidRPr="00B50F04">
        <w:rPr>
          <w:rFonts w:ascii="Helvetica" w:hAnsi="Helvetica"/>
          <w:b/>
          <w:sz w:val="18"/>
          <w:szCs w:val="18"/>
        </w:rPr>
        <w:t xml:space="preserve"> </w:t>
      </w:r>
    </w:p>
    <w:p w14:paraId="557D7021" w14:textId="77777777" w:rsidR="00761198" w:rsidRPr="00B50F04" w:rsidRDefault="00761198" w:rsidP="00761198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111BB" w:rsidRPr="00B50F04">
        <w:rPr>
          <w:rFonts w:ascii="Helvetica" w:hAnsi="Helvetica"/>
          <w:b/>
          <w:sz w:val="18"/>
          <w:szCs w:val="18"/>
        </w:rPr>
        <w:t>_________________</w:t>
      </w:r>
    </w:p>
    <w:p w14:paraId="4843741C" w14:textId="77777777" w:rsidR="002755ED" w:rsidRPr="00B50F04" w:rsidRDefault="002755ED" w:rsidP="00761198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</w:t>
      </w:r>
    </w:p>
    <w:p w14:paraId="5ECA3302" w14:textId="77777777" w:rsidR="0022525C" w:rsidRDefault="0022525C" w:rsidP="00761198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 w:rsidRPr="00B50F04">
        <w:rPr>
          <w:rFonts w:ascii="Helvetica" w:hAnsi="Helvetica"/>
          <w:b/>
          <w:sz w:val="18"/>
          <w:szCs w:val="18"/>
        </w:rPr>
        <w:t>_____________________________________________________________________________</w:t>
      </w:r>
      <w:r w:rsidR="002755ED" w:rsidRPr="00B50F04">
        <w:rPr>
          <w:rFonts w:ascii="Helvetica" w:hAnsi="Helvetica"/>
          <w:b/>
          <w:sz w:val="18"/>
          <w:szCs w:val="18"/>
        </w:rPr>
        <w:t>______________________________</w:t>
      </w:r>
    </w:p>
    <w:p w14:paraId="0E13AF98" w14:textId="77777777" w:rsidR="002755ED" w:rsidRDefault="002755ED" w:rsidP="00761198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44401DC" w14:textId="77777777" w:rsidR="00347952" w:rsidRPr="00B111BB" w:rsidRDefault="00347952" w:rsidP="00761198">
      <w:pPr>
        <w:pStyle w:val="ListParagraph"/>
        <w:spacing w:line="480" w:lineRule="auto"/>
        <w:ind w:left="0"/>
        <w:rPr>
          <w:rFonts w:ascii="Helvetica" w:hAnsi="Helvetica"/>
          <w:b/>
          <w:sz w:val="18"/>
          <w:szCs w:val="18"/>
        </w:rPr>
      </w:pPr>
      <w:r>
        <w:rPr>
          <w:rFonts w:ascii="Helvetica" w:hAnsi="Helvetica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0080BC5" w14:textId="77777777" w:rsidR="002755ED" w:rsidRDefault="002755ED" w:rsidP="00761198">
      <w:pPr>
        <w:pStyle w:val="ListParagraph"/>
        <w:spacing w:line="240" w:lineRule="auto"/>
        <w:ind w:left="0"/>
        <w:contextualSpacing w:val="0"/>
        <w:rPr>
          <w:rFonts w:ascii="Times New Roman" w:hAnsi="Times New Roman" w:cs="Times New Roman"/>
          <w:i/>
          <w:sz w:val="18"/>
          <w:szCs w:val="18"/>
        </w:rPr>
      </w:pPr>
    </w:p>
    <w:p w14:paraId="2FB85CE8" w14:textId="77777777" w:rsidR="002755ED" w:rsidRDefault="002755ED" w:rsidP="00761198">
      <w:pPr>
        <w:pStyle w:val="ListParagraph"/>
        <w:spacing w:line="240" w:lineRule="auto"/>
        <w:ind w:left="0"/>
        <w:contextualSpacing w:val="0"/>
        <w:rPr>
          <w:rFonts w:ascii="Times New Roman" w:hAnsi="Times New Roman" w:cs="Times New Roman"/>
          <w:i/>
          <w:sz w:val="18"/>
          <w:szCs w:val="18"/>
        </w:rPr>
      </w:pPr>
    </w:p>
    <w:p w14:paraId="4ED1100A" w14:textId="77777777" w:rsidR="00761198" w:rsidRPr="00B50F04" w:rsidRDefault="00761198" w:rsidP="00761198">
      <w:pPr>
        <w:pStyle w:val="ListParagraph"/>
        <w:spacing w:line="240" w:lineRule="auto"/>
        <w:ind w:left="0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B50F04">
        <w:rPr>
          <w:rFonts w:ascii="Times New Roman" w:hAnsi="Times New Roman" w:cs="Times New Roman"/>
          <w:i/>
          <w:sz w:val="24"/>
          <w:szCs w:val="24"/>
        </w:rPr>
        <w:t>To certify that the information given on this application is true and correct to the best of your knowledge, please sign below</w:t>
      </w:r>
    </w:p>
    <w:p w14:paraId="45612EB8" w14:textId="77777777" w:rsidR="00B50F04" w:rsidRPr="00B111BB" w:rsidRDefault="00B50F04" w:rsidP="00761198">
      <w:pPr>
        <w:pStyle w:val="ListParagraph"/>
        <w:spacing w:line="240" w:lineRule="auto"/>
        <w:ind w:left="0"/>
        <w:contextualSpacing w:val="0"/>
        <w:rPr>
          <w:rFonts w:ascii="Times New Roman" w:hAnsi="Times New Roman" w:cs="Times New Roman"/>
          <w:i/>
          <w:sz w:val="18"/>
          <w:szCs w:val="18"/>
        </w:rPr>
      </w:pPr>
    </w:p>
    <w:p w14:paraId="3C4A0F94" w14:textId="77777777" w:rsidR="00761198" w:rsidRPr="00B111BB" w:rsidRDefault="00761198" w:rsidP="00060EDC">
      <w:pPr>
        <w:pStyle w:val="ListParagraph"/>
        <w:spacing w:line="240" w:lineRule="auto"/>
        <w:ind w:left="0"/>
        <w:rPr>
          <w:rFonts w:ascii="Helvetica" w:hAnsi="Helvetica"/>
          <w:i/>
          <w:sz w:val="18"/>
          <w:szCs w:val="18"/>
        </w:rPr>
      </w:pPr>
      <w:r w:rsidRPr="00B111BB">
        <w:rPr>
          <w:rFonts w:ascii="Helvetica" w:hAnsi="Helvetica"/>
          <w:i/>
          <w:sz w:val="18"/>
          <w:szCs w:val="18"/>
        </w:rPr>
        <w:t>_______________________________________</w:t>
      </w:r>
      <w:r w:rsidR="00A44786">
        <w:rPr>
          <w:rFonts w:ascii="Helvetica" w:hAnsi="Helvetica"/>
          <w:i/>
          <w:sz w:val="18"/>
          <w:szCs w:val="18"/>
        </w:rPr>
        <w:t>___</w:t>
      </w:r>
      <w:r w:rsidR="00060EDC" w:rsidRPr="00B111BB">
        <w:rPr>
          <w:rFonts w:ascii="Helvetica" w:hAnsi="Helvetica"/>
          <w:i/>
          <w:sz w:val="18"/>
          <w:szCs w:val="18"/>
        </w:rPr>
        <w:tab/>
      </w:r>
      <w:r w:rsidR="00A44786">
        <w:rPr>
          <w:rFonts w:ascii="Helvetica" w:hAnsi="Helvetica"/>
          <w:i/>
          <w:sz w:val="18"/>
          <w:szCs w:val="18"/>
        </w:rPr>
        <w:tab/>
      </w:r>
      <w:r w:rsidR="00060EDC" w:rsidRPr="00B111BB">
        <w:rPr>
          <w:rFonts w:ascii="Helvetica" w:hAnsi="Helvetica"/>
          <w:i/>
          <w:sz w:val="18"/>
          <w:szCs w:val="18"/>
        </w:rPr>
        <w:t>______________________________________</w:t>
      </w:r>
      <w:r w:rsidR="00A44786">
        <w:rPr>
          <w:rFonts w:ascii="Helvetica" w:hAnsi="Helvetica"/>
          <w:i/>
          <w:sz w:val="18"/>
          <w:szCs w:val="18"/>
        </w:rPr>
        <w:t>_______</w:t>
      </w:r>
    </w:p>
    <w:p w14:paraId="0044663A" w14:textId="77777777" w:rsidR="00060EDC" w:rsidRPr="00B50F04" w:rsidRDefault="00060EDC" w:rsidP="00B111BB">
      <w:pPr>
        <w:pStyle w:val="ListParagraph"/>
        <w:spacing w:line="240" w:lineRule="auto"/>
        <w:ind w:left="0"/>
        <w:rPr>
          <w:rFonts w:ascii="Helvetica" w:hAnsi="Helvetica"/>
          <w:i/>
          <w:sz w:val="24"/>
          <w:szCs w:val="24"/>
        </w:rPr>
      </w:pPr>
      <w:r w:rsidRPr="00B50F04">
        <w:rPr>
          <w:rFonts w:ascii="Helvetica" w:hAnsi="Helvetica"/>
          <w:b/>
          <w:i/>
          <w:sz w:val="24"/>
          <w:szCs w:val="24"/>
        </w:rPr>
        <w:t>Applicant’s Signature</w:t>
      </w:r>
      <w:r w:rsidRPr="00B50F04">
        <w:rPr>
          <w:rFonts w:ascii="Helvetica" w:hAnsi="Helvetica"/>
          <w:i/>
          <w:sz w:val="24"/>
          <w:szCs w:val="24"/>
        </w:rPr>
        <w:tab/>
      </w:r>
      <w:r w:rsidRPr="00B50F04">
        <w:rPr>
          <w:rFonts w:ascii="Helvetica" w:hAnsi="Helvetica"/>
          <w:i/>
          <w:sz w:val="24"/>
          <w:szCs w:val="24"/>
        </w:rPr>
        <w:tab/>
      </w:r>
      <w:r w:rsidRPr="00B50F04">
        <w:rPr>
          <w:rFonts w:ascii="Helvetica" w:hAnsi="Helvetica"/>
          <w:i/>
          <w:sz w:val="24"/>
          <w:szCs w:val="24"/>
        </w:rPr>
        <w:tab/>
      </w:r>
      <w:r w:rsidRPr="00B50F04">
        <w:rPr>
          <w:rFonts w:ascii="Helvetica" w:hAnsi="Helvetica"/>
          <w:i/>
          <w:sz w:val="24"/>
          <w:szCs w:val="24"/>
        </w:rPr>
        <w:tab/>
      </w:r>
      <w:r w:rsidRPr="00B50F04">
        <w:rPr>
          <w:rFonts w:ascii="Helvetica" w:hAnsi="Helvetica"/>
          <w:i/>
          <w:sz w:val="24"/>
          <w:szCs w:val="24"/>
        </w:rPr>
        <w:tab/>
      </w:r>
      <w:r w:rsidRPr="00B50F04">
        <w:rPr>
          <w:rFonts w:ascii="Helvetica" w:hAnsi="Helvetica"/>
          <w:b/>
          <w:sz w:val="24"/>
          <w:szCs w:val="24"/>
        </w:rPr>
        <w:t>Date</w:t>
      </w:r>
      <w:r w:rsidRPr="00B50F04">
        <w:rPr>
          <w:rFonts w:ascii="Helvetica" w:hAnsi="Helvetica"/>
          <w:i/>
          <w:sz w:val="24"/>
          <w:szCs w:val="24"/>
        </w:rPr>
        <w:tab/>
      </w:r>
      <w:r w:rsidRPr="00B50F04">
        <w:rPr>
          <w:rFonts w:ascii="Helvetica" w:hAnsi="Helvetica"/>
          <w:i/>
          <w:sz w:val="24"/>
          <w:szCs w:val="24"/>
        </w:rPr>
        <w:tab/>
      </w:r>
      <w:r w:rsidRPr="00B50F04">
        <w:rPr>
          <w:rFonts w:ascii="Helvetica" w:hAnsi="Helvetica"/>
          <w:i/>
          <w:sz w:val="24"/>
          <w:szCs w:val="24"/>
        </w:rPr>
        <w:tab/>
      </w:r>
    </w:p>
    <w:p w14:paraId="5B128128" w14:textId="77777777" w:rsidR="002755ED" w:rsidRDefault="002755ED" w:rsidP="00060EDC">
      <w:pPr>
        <w:pStyle w:val="ListParagraph"/>
        <w:spacing w:line="480" w:lineRule="auto"/>
        <w:ind w:left="0"/>
        <w:jc w:val="center"/>
        <w:rPr>
          <w:rFonts w:ascii="Times New Roman" w:hAnsi="Times New Roman" w:cs="Times New Roman"/>
          <w:b/>
          <w:i/>
          <w:sz w:val="18"/>
          <w:szCs w:val="18"/>
          <w:u w:val="single"/>
        </w:rPr>
      </w:pPr>
    </w:p>
    <w:p w14:paraId="6FF1BD50" w14:textId="77777777" w:rsidR="00060EDC" w:rsidRPr="00060EDC" w:rsidRDefault="005304B0" w:rsidP="00060EDC">
      <w:pPr>
        <w:pStyle w:val="ListParagraph"/>
        <w:spacing w:line="480" w:lineRule="auto"/>
        <w:ind w:left="0"/>
        <w:jc w:val="center"/>
        <w:rPr>
          <w:rFonts w:ascii="Times New Roman" w:hAnsi="Times New Roman" w:cs="Times New Roman"/>
          <w:b/>
          <w:i/>
          <w:sz w:val="18"/>
          <w:szCs w:val="18"/>
          <w:u w:val="single"/>
        </w:rPr>
      </w:pPr>
      <w:r>
        <w:rPr>
          <w:rFonts w:ascii="Times New Roman" w:hAnsi="Times New Roman" w:cs="Times New Roman"/>
          <w:b/>
          <w:i/>
          <w:noProof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D913F7" wp14:editId="6CDFCD42">
                <wp:simplePos x="0" y="0"/>
                <wp:positionH relativeFrom="column">
                  <wp:posOffset>464820</wp:posOffset>
                </wp:positionH>
                <wp:positionV relativeFrom="paragraph">
                  <wp:posOffset>36830</wp:posOffset>
                </wp:positionV>
                <wp:extent cx="5819775" cy="1485900"/>
                <wp:effectExtent l="0" t="0" r="28575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9775" cy="1485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B1E9F6" w14:textId="77777777" w:rsidR="005304B0" w:rsidRPr="00B50F04" w:rsidRDefault="005304B0" w:rsidP="005304B0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B50F04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  <w:u w:val="single"/>
                              </w:rPr>
                              <w:t xml:space="preserve">For Office Use Only: </w:t>
                            </w:r>
                          </w:p>
                          <w:p w14:paraId="42692D14" w14:textId="77777777" w:rsidR="005304B0" w:rsidRPr="00B50F04" w:rsidRDefault="005304B0" w:rsidP="005304B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B50F04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Scholarship Awarded:  ___________YES ___________NO</w:t>
                            </w:r>
                          </w:p>
                          <w:p w14:paraId="57F32045" w14:textId="77777777" w:rsidR="00B50F04" w:rsidRDefault="00B50F04" w:rsidP="00B50F04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2529E643" w14:textId="77777777" w:rsidR="00B50F04" w:rsidRPr="00B50F04" w:rsidRDefault="00B50F04" w:rsidP="00B50F04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Award date: _____________________</w:t>
                            </w:r>
                          </w:p>
                          <w:p w14:paraId="53736118" w14:textId="77777777" w:rsidR="00B50F04" w:rsidRDefault="00B50F04" w:rsidP="005304B0">
                            <w:pPr>
                              <w:spacing w:line="240" w:lineRule="auto"/>
                              <w:contextualSpacing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C60BDDF" w14:textId="77777777" w:rsidR="00B50F04" w:rsidRPr="00B50F04" w:rsidRDefault="005304B0" w:rsidP="00B50F04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B50F04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DAVID RAINES COMMUNITY HEALTH CENTERS</w:t>
                            </w:r>
                          </w:p>
                          <w:p w14:paraId="7660D9EB" w14:textId="77777777" w:rsidR="005304B0" w:rsidRPr="00B50F04" w:rsidRDefault="005304B0" w:rsidP="00B50F04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B50F04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Health Careers</w:t>
                            </w:r>
                            <w:r w:rsidR="00B50F04" w:rsidRPr="00B50F04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Scholarship for Allied Health and Nursing</w:t>
                            </w:r>
                          </w:p>
                          <w:p w14:paraId="7C94F844" w14:textId="77777777" w:rsidR="005304B0" w:rsidRDefault="005304B0" w:rsidP="005304B0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7A05381E" w14:textId="77777777" w:rsidR="005304B0" w:rsidRPr="005304B0" w:rsidRDefault="005304B0" w:rsidP="005304B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3546DAFF" w14:textId="77777777" w:rsidR="00686448" w:rsidRPr="005304B0" w:rsidRDefault="005304B0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2D913F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36.6pt;margin-top:2.9pt;width:458.25pt;height:11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" fillcolor="white [3201]" strokeweight=".5pt">
                <v:textbox>
                  <w:txbxContent>
                    <w:p w14:paraId="16B1E9F6" w14:textId="77777777" w:rsidR="005304B0" w:rsidRPr="00B50F04" w:rsidRDefault="005304B0" w:rsidP="005304B0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  <w:u w:val="single"/>
                        </w:rPr>
                      </w:pPr>
                      <w:r w:rsidRPr="00B50F04"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  <w:u w:val="single"/>
                        </w:rPr>
                        <w:t xml:space="preserve">For Office Use Only: </w:t>
                      </w:r>
                    </w:p>
                    <w:p w14:paraId="42692D14" w14:textId="77777777" w:rsidR="005304B0" w:rsidRPr="00B50F04" w:rsidRDefault="005304B0" w:rsidP="005304B0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</w:pPr>
                      <w:r w:rsidRPr="00B50F04"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  <w:t>Scholarship Awarded:  ___________YES ___________NO</w:t>
                      </w:r>
                    </w:p>
                    <w:p w14:paraId="57F32045" w14:textId="77777777" w:rsidR="00B50F04" w:rsidRDefault="00B50F04" w:rsidP="00B50F04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</w:pPr>
                    </w:p>
                    <w:p w14:paraId="2529E643" w14:textId="77777777" w:rsidR="00B50F04" w:rsidRPr="00B50F04" w:rsidRDefault="00B50F04" w:rsidP="00B50F04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  <w:t>Award date: _____________________</w:t>
                      </w:r>
                    </w:p>
                    <w:p w14:paraId="53736118" w14:textId="77777777" w:rsidR="00B50F04" w:rsidRDefault="00B50F04" w:rsidP="005304B0">
                      <w:pPr>
                        <w:spacing w:line="240" w:lineRule="auto"/>
                        <w:contextualSpacing/>
                        <w:rPr>
                          <w:rFonts w:ascii="Times New Roman" w:hAnsi="Times New Roman" w:cs="Times New Roman"/>
                          <w:b/>
                          <w:i/>
                          <w:sz w:val="18"/>
                          <w:szCs w:val="18"/>
                        </w:rPr>
                      </w:pPr>
                    </w:p>
                    <w:p w14:paraId="0C60BDDF" w14:textId="77777777" w:rsidR="00B50F04" w:rsidRPr="00B50F04" w:rsidRDefault="005304B0" w:rsidP="00B50F04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</w:pPr>
                      <w:r w:rsidRPr="00B50F04"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  <w:t>DAVID RAINES COMMUNITY HEALTH CENTERS</w:t>
                      </w:r>
                    </w:p>
                    <w:p w14:paraId="7660D9EB" w14:textId="77777777" w:rsidR="005304B0" w:rsidRPr="00B50F04" w:rsidRDefault="005304B0" w:rsidP="00B50F04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</w:pPr>
                      <w:r w:rsidRPr="00B50F04"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  <w:t>Health Careers</w:t>
                      </w:r>
                      <w:r w:rsidR="00B50F04" w:rsidRPr="00B50F04"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Scholarship for Allied Health and Nursing</w:t>
                      </w:r>
                    </w:p>
                    <w:p w14:paraId="7C94F844" w14:textId="77777777" w:rsidR="005304B0" w:rsidRDefault="005304B0" w:rsidP="005304B0">
                      <w:pPr>
                        <w:spacing w:line="240" w:lineRule="auto"/>
                        <w:contextualSpacing/>
                        <w:jc w:val="right"/>
                        <w:rPr>
                          <w:rFonts w:ascii="Times New Roman" w:hAnsi="Times New Roman" w:cs="Times New Roman"/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7A05381E" w14:textId="77777777" w:rsidR="005304B0" w:rsidRPr="005304B0" w:rsidRDefault="005304B0" w:rsidP="005304B0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3546DAFF" w14:textId="77777777" w:rsidR="00686448" w:rsidRPr="005304B0" w:rsidRDefault="005304B0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  <w:t xml:space="preserve">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27F88FDD" w14:textId="77777777" w:rsidR="00761198" w:rsidRDefault="00761198" w:rsidP="00761198">
      <w:pPr>
        <w:pStyle w:val="ListParagraph"/>
        <w:ind w:left="0"/>
        <w:rPr>
          <w:rFonts w:ascii="Helvetica" w:hAnsi="Helvetica"/>
          <w:b/>
          <w:sz w:val="20"/>
          <w:szCs w:val="20"/>
        </w:rPr>
      </w:pPr>
    </w:p>
    <w:p w14:paraId="05B3D70C" w14:textId="77777777" w:rsidR="00686448" w:rsidRPr="00686448" w:rsidRDefault="00686448" w:rsidP="00686448">
      <w:pPr>
        <w:pStyle w:val="ListParagraph"/>
        <w:tabs>
          <w:tab w:val="left" w:pos="6525"/>
        </w:tabs>
        <w:spacing w:line="240" w:lineRule="auto"/>
        <w:ind w:left="778"/>
        <w:rPr>
          <w:rFonts w:ascii="Helvetica" w:hAnsi="Helvetica"/>
          <w:b/>
          <w:sz w:val="16"/>
          <w:szCs w:val="16"/>
        </w:rPr>
      </w:pPr>
    </w:p>
    <w:p w14:paraId="5F4D9EF4" w14:textId="77777777" w:rsidR="00686448" w:rsidRPr="00686448" w:rsidRDefault="00686448" w:rsidP="00686448">
      <w:pPr>
        <w:pStyle w:val="ListParagraph"/>
        <w:tabs>
          <w:tab w:val="left" w:pos="6525"/>
        </w:tabs>
        <w:spacing w:line="240" w:lineRule="auto"/>
        <w:ind w:left="778"/>
        <w:contextualSpacing w:val="0"/>
        <w:rPr>
          <w:rFonts w:ascii="Helvetica" w:hAnsi="Helvetica"/>
          <w:b/>
          <w:sz w:val="18"/>
          <w:szCs w:val="18"/>
        </w:rPr>
      </w:pPr>
      <w:r>
        <w:rPr>
          <w:rFonts w:ascii="Helvetica" w:hAnsi="Helvetica"/>
          <w:b/>
          <w:sz w:val="18"/>
          <w:szCs w:val="18"/>
        </w:rPr>
        <w:tab/>
      </w:r>
    </w:p>
    <w:p w14:paraId="3FD7EE4D" w14:textId="77777777" w:rsidR="00686448" w:rsidRDefault="00686448" w:rsidP="00686448">
      <w:pPr>
        <w:pStyle w:val="ListParagraph"/>
        <w:tabs>
          <w:tab w:val="left" w:pos="6525"/>
        </w:tabs>
        <w:spacing w:line="240" w:lineRule="auto"/>
        <w:ind w:left="778" w:firstLine="6523"/>
        <w:contextualSpacing w:val="0"/>
        <w:rPr>
          <w:rFonts w:ascii="Helvetica" w:hAnsi="Helvetica"/>
          <w:b/>
          <w:sz w:val="20"/>
          <w:szCs w:val="20"/>
        </w:rPr>
      </w:pPr>
      <w:r>
        <w:rPr>
          <w:rFonts w:ascii="Helvetica" w:hAnsi="Helvetica"/>
          <w:b/>
          <w:sz w:val="20"/>
          <w:szCs w:val="20"/>
        </w:rPr>
        <w:tab/>
      </w:r>
    </w:p>
    <w:p w14:paraId="59DDDCE2" w14:textId="77777777" w:rsidR="00686448" w:rsidRDefault="00686448" w:rsidP="00686448">
      <w:pPr>
        <w:pStyle w:val="ListParagraph"/>
        <w:tabs>
          <w:tab w:val="left" w:pos="6525"/>
        </w:tabs>
        <w:spacing w:line="240" w:lineRule="auto"/>
        <w:ind w:left="778"/>
        <w:contextualSpacing w:val="0"/>
        <w:rPr>
          <w:rFonts w:ascii="Helvetica" w:hAnsi="Helvetica"/>
          <w:b/>
          <w:sz w:val="20"/>
          <w:szCs w:val="20"/>
        </w:rPr>
      </w:pPr>
    </w:p>
    <w:p w14:paraId="2F6FACEF" w14:textId="77777777" w:rsidR="00686448" w:rsidRDefault="00686448" w:rsidP="00686448">
      <w:pPr>
        <w:pStyle w:val="ListParagraph"/>
        <w:tabs>
          <w:tab w:val="left" w:pos="6525"/>
        </w:tabs>
        <w:spacing w:line="240" w:lineRule="auto"/>
        <w:ind w:left="778"/>
        <w:contextualSpacing w:val="0"/>
        <w:rPr>
          <w:rFonts w:ascii="Helvetica" w:hAnsi="Helvetica"/>
          <w:b/>
          <w:sz w:val="20"/>
          <w:szCs w:val="20"/>
        </w:rPr>
      </w:pPr>
      <w:r>
        <w:rPr>
          <w:rFonts w:ascii="Helvetica" w:hAnsi="Helvetica"/>
          <w:b/>
          <w:sz w:val="20"/>
          <w:szCs w:val="20"/>
        </w:rPr>
        <w:tab/>
      </w:r>
      <w:r>
        <w:rPr>
          <w:rFonts w:ascii="Helvetica" w:hAnsi="Helvetica"/>
          <w:b/>
          <w:sz w:val="20"/>
          <w:szCs w:val="20"/>
        </w:rPr>
        <w:tab/>
      </w:r>
      <w:r>
        <w:rPr>
          <w:rFonts w:ascii="Helvetica" w:hAnsi="Helvetica"/>
          <w:b/>
          <w:sz w:val="20"/>
          <w:szCs w:val="20"/>
        </w:rPr>
        <w:tab/>
      </w:r>
    </w:p>
    <w:sectPr w:rsidR="00686448" w:rsidSect="00B111BB">
      <w:headerReference w:type="default" r:id="rId9"/>
      <w:footerReference w:type="default" r:id="rId10"/>
      <w:pgSz w:w="12240" w:h="15840"/>
      <w:pgMar w:top="720" w:right="720" w:bottom="720" w:left="72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F98214" w14:textId="77777777" w:rsidR="006E7120" w:rsidRDefault="006E7120" w:rsidP="002A1FBB">
      <w:pPr>
        <w:spacing w:after="0" w:line="240" w:lineRule="auto"/>
      </w:pPr>
      <w:r>
        <w:separator/>
      </w:r>
    </w:p>
  </w:endnote>
  <w:endnote w:type="continuationSeparator" w:id="0">
    <w:p w14:paraId="391D2B22" w14:textId="77777777" w:rsidR="006E7120" w:rsidRDefault="006E7120" w:rsidP="002A1F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2000509000000000000"/>
    <w:charset w:val="02"/>
    <w:family w:val="roman"/>
    <w:pitch w:val="variable"/>
    <w:sig w:usb0="000000AF" w:usb1="10000068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arrow Bol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 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6614926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2E04E988" w14:textId="77777777" w:rsidR="002A1FBB" w:rsidRDefault="002A1FB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6639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0D7FDC34" w14:textId="77777777" w:rsidR="002A1FBB" w:rsidRDefault="002A1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47E7C" w14:textId="77777777" w:rsidR="006E7120" w:rsidRDefault="006E7120" w:rsidP="002A1FBB">
      <w:pPr>
        <w:spacing w:after="0" w:line="240" w:lineRule="auto"/>
      </w:pPr>
      <w:r>
        <w:separator/>
      </w:r>
    </w:p>
  </w:footnote>
  <w:footnote w:type="continuationSeparator" w:id="0">
    <w:p w14:paraId="504ACAB1" w14:textId="77777777" w:rsidR="006E7120" w:rsidRDefault="006E7120" w:rsidP="002A1F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3B618" w14:textId="77777777" w:rsidR="00CA59F2" w:rsidRDefault="00CA59F2">
    <w:pPr>
      <w:pStyle w:val="Header"/>
    </w:pPr>
  </w:p>
  <w:p w14:paraId="649D7B0D" w14:textId="77777777" w:rsidR="00CA59F2" w:rsidRDefault="00CA59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012"/>
    <w:multiLevelType w:val="hybridMultilevel"/>
    <w:tmpl w:val="75804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921730"/>
    <w:multiLevelType w:val="hybridMultilevel"/>
    <w:tmpl w:val="92565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82620"/>
    <w:multiLevelType w:val="hybridMultilevel"/>
    <w:tmpl w:val="833ABCC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3E0602D"/>
    <w:multiLevelType w:val="hybridMultilevel"/>
    <w:tmpl w:val="B11E6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2530B01"/>
    <w:multiLevelType w:val="hybridMultilevel"/>
    <w:tmpl w:val="9A10E706"/>
    <w:lvl w:ilvl="0" w:tplc="27FA16C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AxNDIzM7EAEko6SsGpxcWZ+XkgBYa1ADgVrwcsAAAA"/>
  </w:docVars>
  <w:rsids>
    <w:rsidRoot w:val="00845729"/>
    <w:rsid w:val="00013342"/>
    <w:rsid w:val="00017667"/>
    <w:rsid w:val="000530F1"/>
    <w:rsid w:val="00054E17"/>
    <w:rsid w:val="00060EDC"/>
    <w:rsid w:val="000F07AA"/>
    <w:rsid w:val="000F35B3"/>
    <w:rsid w:val="00127E79"/>
    <w:rsid w:val="00144135"/>
    <w:rsid w:val="0017019C"/>
    <w:rsid w:val="0018082F"/>
    <w:rsid w:val="001B6F23"/>
    <w:rsid w:val="001C2F0A"/>
    <w:rsid w:val="0022525C"/>
    <w:rsid w:val="002755ED"/>
    <w:rsid w:val="002A1FBB"/>
    <w:rsid w:val="002C0B0A"/>
    <w:rsid w:val="00311206"/>
    <w:rsid w:val="00313100"/>
    <w:rsid w:val="00320F18"/>
    <w:rsid w:val="00347952"/>
    <w:rsid w:val="003B42D5"/>
    <w:rsid w:val="004107ED"/>
    <w:rsid w:val="004130A0"/>
    <w:rsid w:val="00427E23"/>
    <w:rsid w:val="004A7E42"/>
    <w:rsid w:val="004C5037"/>
    <w:rsid w:val="005304B0"/>
    <w:rsid w:val="005337E4"/>
    <w:rsid w:val="00541395"/>
    <w:rsid w:val="00561813"/>
    <w:rsid w:val="00574250"/>
    <w:rsid w:val="005B72FA"/>
    <w:rsid w:val="005E1710"/>
    <w:rsid w:val="005E7A3B"/>
    <w:rsid w:val="00686448"/>
    <w:rsid w:val="006B551E"/>
    <w:rsid w:val="006E7120"/>
    <w:rsid w:val="006E74A9"/>
    <w:rsid w:val="006F42C6"/>
    <w:rsid w:val="00761198"/>
    <w:rsid w:val="007A54C8"/>
    <w:rsid w:val="00800D4F"/>
    <w:rsid w:val="00821852"/>
    <w:rsid w:val="00845729"/>
    <w:rsid w:val="008C6A64"/>
    <w:rsid w:val="008D6A7E"/>
    <w:rsid w:val="009170E7"/>
    <w:rsid w:val="00923A91"/>
    <w:rsid w:val="0093048E"/>
    <w:rsid w:val="00996798"/>
    <w:rsid w:val="009D1D1A"/>
    <w:rsid w:val="009F2CC7"/>
    <w:rsid w:val="00A16639"/>
    <w:rsid w:val="00A23F55"/>
    <w:rsid w:val="00A44786"/>
    <w:rsid w:val="00A460A9"/>
    <w:rsid w:val="00AD08BD"/>
    <w:rsid w:val="00B05D8C"/>
    <w:rsid w:val="00B111BB"/>
    <w:rsid w:val="00B33FD8"/>
    <w:rsid w:val="00B35111"/>
    <w:rsid w:val="00B36A81"/>
    <w:rsid w:val="00B47401"/>
    <w:rsid w:val="00B50F04"/>
    <w:rsid w:val="00BA6CDE"/>
    <w:rsid w:val="00BB2AA4"/>
    <w:rsid w:val="00BE778F"/>
    <w:rsid w:val="00BF6462"/>
    <w:rsid w:val="00CA59F2"/>
    <w:rsid w:val="00D35103"/>
    <w:rsid w:val="00D61A11"/>
    <w:rsid w:val="00DC1A04"/>
    <w:rsid w:val="00DD095C"/>
    <w:rsid w:val="00E66710"/>
    <w:rsid w:val="00E801BA"/>
    <w:rsid w:val="00EF6E9D"/>
    <w:rsid w:val="00F709AC"/>
    <w:rsid w:val="00FB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BF3300E"/>
  <w15:docId w15:val="{F225A95D-8379-4216-8C2B-7D34C1601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5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72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57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1F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FBB"/>
  </w:style>
  <w:style w:type="paragraph" w:styleId="Footer">
    <w:name w:val="footer"/>
    <w:basedOn w:val="Normal"/>
    <w:link w:val="FooterChar"/>
    <w:uiPriority w:val="99"/>
    <w:unhideWhenUsed/>
    <w:rsid w:val="002A1F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F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45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89</Words>
  <Characters>5641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ydean Gilbert</dc:creator>
  <cp:lastModifiedBy>Michael Thomas</cp:lastModifiedBy>
  <cp:revision>2</cp:revision>
  <cp:lastPrinted>2021-04-21T20:29:00Z</cp:lastPrinted>
  <dcterms:created xsi:type="dcterms:W3CDTF">2021-05-03T17:19:00Z</dcterms:created>
  <dcterms:modified xsi:type="dcterms:W3CDTF">2021-05-03T17:19:00Z</dcterms:modified>
</cp:coreProperties>
</file>